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e][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e][006][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1F51F6" w14:paraId="27E5E727" w14:textId="77777777">
        <w:tc>
          <w:tcPr>
            <w:tcW w:w="3325" w:type="dxa"/>
          </w:tcPr>
          <w:p w14:paraId="27E5E725" w14:textId="77777777" w:rsidR="00F109BA" w:rsidRDefault="00411E87">
            <w:pPr>
              <w:pStyle w:val="TAC"/>
              <w:rPr>
                <w:rFonts w:eastAsia="宋体"/>
                <w:lang w:val="en-US" w:eastAsia="zh-CN"/>
              </w:rPr>
            </w:pPr>
            <w:r>
              <w:rPr>
                <w:rFonts w:eastAsia="宋体"/>
                <w:lang w:val="en-US" w:eastAsia="zh-CN"/>
              </w:rPr>
              <w:t>Huawei, HiSilicon</w:t>
            </w:r>
          </w:p>
        </w:tc>
        <w:tc>
          <w:tcPr>
            <w:tcW w:w="6195" w:type="dxa"/>
          </w:tcPr>
          <w:p w14:paraId="27E5E726" w14:textId="77777777" w:rsidR="00F109BA" w:rsidRPr="001F51F6" w:rsidRDefault="00411E87" w:rsidP="00F753F7">
            <w:pPr>
              <w:pStyle w:val="TAC"/>
              <w:jc w:val="left"/>
              <w:rPr>
                <w:rFonts w:eastAsia="宋体"/>
                <w:lang w:val="fr-FR" w:eastAsia="zh-CN"/>
              </w:rPr>
            </w:pPr>
            <w:r w:rsidRPr="001F51F6">
              <w:rPr>
                <w:rFonts w:eastAsia="宋体" w:hint="eastAsia"/>
                <w:lang w:val="fr-FR" w:eastAsia="zh-CN"/>
              </w:rPr>
              <w:t>C</w:t>
            </w:r>
            <w:r w:rsidRPr="001F51F6">
              <w:rPr>
                <w:rFonts w:eastAsia="宋体"/>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宋体"/>
                <w:lang w:val="en-US" w:eastAsia="zh-CN"/>
              </w:rPr>
            </w:pPr>
            <w:r>
              <w:rPr>
                <w:rFonts w:eastAsia="宋体" w:hint="eastAsia"/>
                <w:lang w:val="en-US" w:eastAsia="zh-CN"/>
              </w:rPr>
              <w:t>ZTE Corporation</w:t>
            </w:r>
          </w:p>
        </w:tc>
        <w:tc>
          <w:tcPr>
            <w:tcW w:w="6195" w:type="dxa"/>
          </w:tcPr>
          <w:p w14:paraId="27E5E729" w14:textId="77777777" w:rsidR="00F109BA" w:rsidRDefault="00411E87">
            <w:pPr>
              <w:pStyle w:val="TAC"/>
              <w:jc w:val="left"/>
              <w:rPr>
                <w:rFonts w:eastAsia="宋体"/>
                <w:lang w:val="en-US" w:eastAsia="zh-CN"/>
              </w:rPr>
            </w:pPr>
            <w:r>
              <w:rPr>
                <w:rFonts w:eastAsia="宋体"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r>
              <w:rPr>
                <w:rFonts w:hint="eastAsia"/>
                <w:lang w:val="en-US" w:eastAsia="ko-KR"/>
              </w:rPr>
              <w:t>S</w:t>
            </w:r>
            <w:r>
              <w:rPr>
                <w:lang w:val="en-US" w:eastAsia="ko-KR"/>
              </w:rPr>
              <w:t>u</w:t>
            </w:r>
            <w:r>
              <w:rPr>
                <w:rFonts w:hint="eastAsia"/>
                <w:lang w:val="en-US" w:eastAsia="ko-KR"/>
              </w:rPr>
              <w:t xml:space="preserve">nYoung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hyperlink r:id="rId14" w:history="1">
              <w:r w:rsidR="00956508" w:rsidRPr="008C5757">
                <w:rPr>
                  <w:rStyle w:val="Hyperlink"/>
                  <w:lang w:val="de-DE" w:eastAsia="ko-KR"/>
                </w:rPr>
                <w:t>chunli.wu@nokia-sbell.com</w:t>
              </w:r>
            </w:hyperlink>
            <w:r>
              <w:rPr>
                <w:lang w:val="de-DE" w:eastAsia="ko-KR"/>
              </w:rPr>
              <w:t>)</w:t>
            </w:r>
          </w:p>
        </w:tc>
      </w:tr>
      <w:tr w:rsidR="001F51F6" w:rsidRPr="001F51F6"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1F51F6"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等线"/>
                <w:lang w:eastAsia="zh-CN"/>
              </w:rPr>
            </w:pPr>
            <w:r>
              <w:rPr>
                <w:rFonts w:eastAsia="等线" w:hint="eastAsia"/>
                <w:lang w:eastAsia="zh-CN"/>
              </w:rPr>
              <w:t>v</w:t>
            </w:r>
            <w:r>
              <w:rPr>
                <w:rFonts w:eastAsia="等线"/>
                <w:lang w:eastAsia="zh-CN"/>
              </w:rPr>
              <w:t>ivo</w:t>
            </w:r>
          </w:p>
        </w:tc>
        <w:tc>
          <w:tcPr>
            <w:tcW w:w="6195" w:type="dxa"/>
          </w:tcPr>
          <w:p w14:paraId="0384B4DF" w14:textId="6099FA68" w:rsidR="00B46EE3" w:rsidRPr="004232A1" w:rsidRDefault="004232A1" w:rsidP="00B46EE3">
            <w:pPr>
              <w:pStyle w:val="TAC"/>
              <w:jc w:val="left"/>
              <w:rPr>
                <w:rFonts w:eastAsia="等线"/>
                <w:lang w:val="de-DE" w:eastAsia="zh-CN"/>
              </w:rPr>
            </w:pPr>
            <w:r>
              <w:rPr>
                <w:rFonts w:eastAsia="等线" w:hint="eastAsia"/>
                <w:lang w:val="de-DE" w:eastAsia="zh-CN"/>
              </w:rPr>
              <w:t>Y</w:t>
            </w:r>
            <w:r>
              <w:rPr>
                <w:rFonts w:eastAsia="等线"/>
                <w:lang w:val="de-DE" w:eastAsia="zh-CN"/>
              </w:rPr>
              <w:t>itao Mo (</w:t>
            </w:r>
            <w:r w:rsidR="003218CC" w:rsidRPr="00195526">
              <w:rPr>
                <w:rFonts w:eastAsia="等线"/>
                <w:lang w:val="de-DE" w:eastAsia="zh-CN"/>
              </w:rPr>
              <w:t>yitao.mo@vivo.com</w:t>
            </w:r>
            <w:r>
              <w:rPr>
                <w:rFonts w:eastAsia="等线"/>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等线"/>
                <w:lang w:eastAsia="zh-CN"/>
              </w:rPr>
            </w:pPr>
            <w:r>
              <w:rPr>
                <w:rFonts w:eastAsia="等线"/>
                <w:lang w:eastAsia="zh-CN"/>
              </w:rPr>
              <w:t>Ericsson</w:t>
            </w:r>
          </w:p>
        </w:tc>
        <w:tc>
          <w:tcPr>
            <w:tcW w:w="6195" w:type="dxa"/>
          </w:tcPr>
          <w:p w14:paraId="3803ADEC" w14:textId="21E36E30" w:rsidR="003218CC" w:rsidRDefault="007306E5" w:rsidP="00B46EE3">
            <w:pPr>
              <w:pStyle w:val="TAC"/>
              <w:jc w:val="left"/>
              <w:rPr>
                <w:rFonts w:eastAsia="等线"/>
                <w:lang w:val="de-DE" w:eastAsia="zh-CN"/>
              </w:rPr>
            </w:pPr>
            <w:r>
              <w:rPr>
                <w:rFonts w:eastAsia="等线"/>
                <w:lang w:val="de-DE" w:eastAsia="zh-CN"/>
              </w:rPr>
              <w:t>Robert S Karlsson (robert.s.karlsson AT ericsson.com</w:t>
            </w:r>
          </w:p>
        </w:tc>
      </w:tr>
      <w:tr w:rsidR="00D17F0A" w:rsidRPr="001F51F6" w14:paraId="1E5AAD22" w14:textId="77777777">
        <w:tc>
          <w:tcPr>
            <w:tcW w:w="3325" w:type="dxa"/>
          </w:tcPr>
          <w:p w14:paraId="5672CE2A" w14:textId="056D69C1" w:rsidR="00D17F0A" w:rsidRPr="00D17F0A" w:rsidRDefault="00D17F0A" w:rsidP="00B46EE3">
            <w:pPr>
              <w:pStyle w:val="TAC"/>
              <w:rPr>
                <w:rFonts w:eastAsia="等线"/>
                <w:lang w:eastAsia="zh-CN"/>
              </w:rPr>
            </w:pPr>
            <w:r>
              <w:rPr>
                <w:rFonts w:eastAsia="等线"/>
                <w:lang w:eastAsia="zh-CN"/>
              </w:rPr>
              <w:t>OPPO</w:t>
            </w:r>
          </w:p>
        </w:tc>
        <w:tc>
          <w:tcPr>
            <w:tcW w:w="6195" w:type="dxa"/>
          </w:tcPr>
          <w:p w14:paraId="0D5C05E4" w14:textId="4375C2A3" w:rsidR="00D17F0A" w:rsidRDefault="00D17F0A" w:rsidP="00B46EE3">
            <w:pPr>
              <w:pStyle w:val="TAC"/>
              <w:jc w:val="left"/>
              <w:rPr>
                <w:rFonts w:eastAsia="等线"/>
                <w:lang w:val="de-DE" w:eastAsia="zh-CN"/>
              </w:rPr>
            </w:pPr>
            <w:r>
              <w:rPr>
                <w:rFonts w:eastAsia="等线" w:hint="eastAsia"/>
                <w:lang w:val="de-DE" w:eastAsia="zh-CN"/>
              </w:rPr>
              <w:t>S</w:t>
            </w:r>
            <w:r>
              <w:rPr>
                <w:rFonts w:eastAsia="等线"/>
                <w:lang w:val="de-DE" w:eastAsia="zh-CN"/>
              </w:rPr>
              <w:t>hi Cong (shicong@oppo.com)</w:t>
            </w:r>
          </w:p>
        </w:tc>
      </w:tr>
      <w:tr w:rsidR="00C11BE2" w:rsidRPr="001F51F6" w14:paraId="50359F9C" w14:textId="77777777">
        <w:tc>
          <w:tcPr>
            <w:tcW w:w="3325" w:type="dxa"/>
          </w:tcPr>
          <w:p w14:paraId="0EA15479" w14:textId="0C032584" w:rsidR="00C11BE2" w:rsidRDefault="00C11BE2" w:rsidP="00C11BE2">
            <w:pPr>
              <w:pStyle w:val="TAC"/>
              <w:rPr>
                <w:rFonts w:eastAsia="等线"/>
                <w:lang w:eastAsia="zh-CN"/>
              </w:rPr>
            </w:pPr>
            <w:r>
              <w:rPr>
                <w:lang w:val="en-US" w:eastAsia="zh-CN"/>
              </w:rPr>
              <w:t>Xiaomi</w:t>
            </w:r>
          </w:p>
        </w:tc>
        <w:tc>
          <w:tcPr>
            <w:tcW w:w="6195" w:type="dxa"/>
          </w:tcPr>
          <w:p w14:paraId="5E327169" w14:textId="6FC2EBE7" w:rsidR="00C11BE2" w:rsidRDefault="00C11BE2" w:rsidP="00C11BE2">
            <w:pPr>
              <w:pStyle w:val="TAC"/>
              <w:jc w:val="left"/>
              <w:rPr>
                <w:rFonts w:eastAsia="等线" w:hint="eastAsia"/>
                <w:lang w:val="de-DE" w:eastAsia="zh-CN"/>
              </w:rPr>
            </w:pPr>
            <w:r>
              <w:rPr>
                <w:lang w:val="de-DE" w:eastAsia="ko-KR"/>
              </w:rPr>
              <w:t>Yumin Wu (wuyumin@xiaomi.com)</w:t>
            </w:r>
          </w:p>
        </w:tc>
      </w:tr>
    </w:tbl>
    <w:p w14:paraId="27E5E734" w14:textId="77777777" w:rsidR="00F109BA" w:rsidRPr="001F51F6" w:rsidRDefault="00F109BA">
      <w:pPr>
        <w:widowControl/>
        <w:spacing w:before="120"/>
        <w:rPr>
          <w:rFonts w:ascii="Arial" w:eastAsia="Arial Unicode MS" w:hAnsi="Arial"/>
          <w:kern w:val="0"/>
          <w:sz w:val="20"/>
          <w:szCs w:val="20"/>
          <w:lang w:val="fr-FR"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Heading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等线"/>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newRAT-Core</w:t>
      </w:r>
    </w:p>
    <w:p w14:paraId="27E5E73A" w14:textId="77777777" w:rsidR="00F109BA" w:rsidRDefault="00F109BA">
      <w:pPr>
        <w:pStyle w:val="Doc-text2"/>
        <w:ind w:left="0" w:firstLine="0"/>
        <w:jc w:val="both"/>
        <w:rPr>
          <w:rFonts w:eastAsia="等线"/>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宋体"/>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r>
        <w:rPr>
          <w:i/>
          <w:iCs/>
        </w:rPr>
        <w:t>sr-TransMax</w:t>
      </w:r>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宋体" w:hAnsi="Arial"/>
          <w:b/>
          <w:lang w:val="en-US" w:eastAsia="zh-CN"/>
        </w:rPr>
        <w:t>Q1</w:t>
      </w:r>
      <w:r>
        <w:rPr>
          <w:rFonts w:ascii="Arial" w:eastAsia="宋体" w:hAnsi="Arial"/>
          <w:lang w:val="en-US" w:eastAsia="zh-CN"/>
        </w:rPr>
        <w:t>: Do you agree to the changes proposed in the above two CRs?</w:t>
      </w:r>
      <w:r>
        <w:rPr>
          <w:rFonts w:ascii="Arial" w:eastAsia="宋体" w:hAnsi="Arial" w:hint="eastAsia"/>
          <w:lang w:val="en-US" w:eastAsia="zh-CN"/>
        </w:rPr>
        <w:t xml:space="preserve"> </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sr-TransMax,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Because the </w:t>
            </w:r>
            <w:r>
              <w:rPr>
                <w:rFonts w:ascii="Times New Roman" w:eastAsia="宋体" w:hAnsi="Times New Roman" w:cs="Times New Roman" w:hint="eastAsia"/>
                <w:b/>
                <w:bCs/>
                <w:lang w:val="en-US" w:eastAsia="zh-CN"/>
              </w:rPr>
              <w:t>Short BSR MAC CE</w:t>
            </w:r>
            <w:r>
              <w:rPr>
                <w:rFonts w:ascii="Times New Roman" w:eastAsia="宋体"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宋体" w:hAnsi="Times New Roman" w:cs="Times New Roman"/>
                <w:highlight w:val="yellow"/>
                <w:lang w:val="en-US" w:eastAsia="zh-CN"/>
              </w:rPr>
            </w:pPr>
            <w:r>
              <w:rPr>
                <w:rFonts w:ascii="Times New Roman" w:eastAsia="宋体"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宋体" w:hAnsi="Times New Roman" w:cs="Times New Roman"/>
                <w:lang w:val="en-US" w:eastAsia="zh-CN"/>
              </w:rPr>
            </w:pPr>
            <w:r>
              <w:rPr>
                <w:rFonts w:ascii="Times New Roman" w:eastAsia="宋体" w:hAnsi="Times New Roman" w:cs="Times New Roman" w:hint="eastAsia"/>
                <w:lang w:val="en-US" w:eastAsia="zh-CN"/>
              </w:rPr>
              <w:t>So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w:t>
            </w:r>
            <w:r>
              <w:rPr>
                <w:rFonts w:ascii="Arial" w:eastAsia="Arial Unicode MS" w:hAnsi="Arial"/>
                <w:kern w:val="0"/>
                <w:sz w:val="20"/>
                <w:szCs w:val="20"/>
                <w:lang w:eastAsia="ko-KR"/>
              </w:rPr>
              <w:lastRenderedPageBreak/>
              <w:t xml:space="preserve">pending SR shall be cancelled when UL grant can accommodate all pending data available for transmission. As there is no data, one reasonable 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sr-ProhibitTimer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I</w:t>
            </w:r>
            <w:r>
              <w:rPr>
                <w:rFonts w:ascii="Arial" w:eastAsia="等线" w:hAnsi="Arial"/>
                <w:kern w:val="0"/>
                <w:sz w:val="20"/>
                <w:szCs w:val="20"/>
                <w:lang w:eastAsia="zh-CN"/>
              </w:rPr>
              <w:t>n our understanding, the scenario mentioned is not valid (Sorry if we misunderstood). Specifically, once the data becomes available to the S</w:t>
            </w:r>
            <w:r>
              <w:rPr>
                <w:rFonts w:ascii="Arial" w:eastAsia="等线" w:hAnsi="Arial" w:hint="eastAsia"/>
                <w:kern w:val="0"/>
                <w:sz w:val="20"/>
                <w:szCs w:val="20"/>
                <w:lang w:eastAsia="zh-CN"/>
              </w:rPr>
              <w:t>CG</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MAC</w:t>
            </w:r>
            <w:r>
              <w:rPr>
                <w:rFonts w:ascii="Arial" w:eastAsia="等线" w:hAnsi="Arial"/>
                <w:kern w:val="0"/>
                <w:sz w:val="20"/>
                <w:szCs w:val="20"/>
                <w:lang w:eastAsia="zh-CN"/>
              </w:rPr>
              <w:t xml:space="preserve"> entity, it cannot be schedul</w:t>
            </w:r>
            <w:r w:rsidR="00D01422">
              <w:rPr>
                <w:rFonts w:ascii="Arial" w:eastAsia="等线" w:hAnsi="Arial"/>
                <w:kern w:val="0"/>
                <w:sz w:val="20"/>
                <w:szCs w:val="20"/>
                <w:lang w:eastAsia="zh-CN"/>
              </w:rPr>
              <w:t>ed</w:t>
            </w:r>
            <w:r>
              <w:rPr>
                <w:rFonts w:ascii="Arial" w:eastAsia="等线" w:hAnsi="Arial"/>
                <w:kern w:val="0"/>
                <w:sz w:val="20"/>
                <w:szCs w:val="20"/>
                <w:lang w:eastAsia="zh-CN"/>
              </w:rPr>
              <w:t xml:space="preserve"> by the UL </w:t>
            </w:r>
            <w:r w:rsidR="00945BC8">
              <w:rPr>
                <w:rFonts w:ascii="Arial" w:eastAsia="等线" w:hAnsi="Arial"/>
                <w:kern w:val="0"/>
                <w:sz w:val="20"/>
                <w:szCs w:val="20"/>
                <w:lang w:eastAsia="zh-CN"/>
              </w:rPr>
              <w:t xml:space="preserve">grant from its MCG as cross cell group scheduling is supported in NR. In this sense, </w:t>
            </w:r>
            <w:r w:rsidR="00F506E6">
              <w:rPr>
                <w:rFonts w:ascii="Arial" w:eastAsia="等线" w:hAnsi="Arial"/>
                <w:kern w:val="0"/>
                <w:sz w:val="20"/>
                <w:szCs w:val="20"/>
                <w:lang w:eastAsia="zh-CN"/>
              </w:rPr>
              <w:t xml:space="preserve">there is still pending data at the SCG path. As a result, the conditions for UL skipping cannot be satisfied and </w:t>
            </w:r>
            <w:r w:rsidR="00945BC8">
              <w:rPr>
                <w:rFonts w:ascii="Arial" w:eastAsia="等线" w:hAnsi="Arial"/>
                <w:kern w:val="0"/>
                <w:sz w:val="20"/>
                <w:szCs w:val="20"/>
                <w:lang w:eastAsia="zh-CN"/>
              </w:rPr>
              <w:t xml:space="preserve">the pending SR is </w:t>
            </w:r>
            <w:r w:rsidR="00B779E0">
              <w:rPr>
                <w:rFonts w:ascii="Arial" w:eastAsia="等线" w:hAnsi="Arial"/>
                <w:kern w:val="0"/>
                <w:sz w:val="20"/>
                <w:szCs w:val="20"/>
                <w:lang w:eastAsia="zh-CN"/>
              </w:rPr>
              <w:t xml:space="preserve">needed </w:t>
            </w:r>
            <w:r w:rsidR="00945BC8">
              <w:rPr>
                <w:rFonts w:ascii="Arial" w:eastAsia="等线" w:hAnsi="Arial"/>
                <w:kern w:val="0"/>
                <w:sz w:val="20"/>
                <w:szCs w:val="20"/>
                <w:lang w:eastAsia="zh-CN"/>
              </w:rPr>
              <w:t xml:space="preserve">for </w:t>
            </w:r>
            <w:r w:rsidR="00B00C5E">
              <w:rPr>
                <w:rFonts w:ascii="Arial" w:eastAsia="等线" w:hAnsi="Arial"/>
                <w:kern w:val="0"/>
                <w:sz w:val="20"/>
                <w:szCs w:val="20"/>
                <w:lang w:eastAsia="zh-CN"/>
              </w:rPr>
              <w:t xml:space="preserve">the </w:t>
            </w:r>
            <w:r w:rsidR="00945BC8">
              <w:rPr>
                <w:rFonts w:ascii="Arial" w:eastAsia="等线" w:hAnsi="Arial"/>
                <w:kern w:val="0"/>
                <w:sz w:val="20"/>
                <w:szCs w:val="20"/>
                <w:lang w:eastAsia="zh-CN"/>
              </w:rPr>
              <w:t xml:space="preserve">subsequent scheduling.  </w:t>
            </w:r>
            <w:r>
              <w:rPr>
                <w:rFonts w:ascii="Arial" w:eastAsia="等线"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ZT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BSR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SCG and when an UL grant is received from the network</w:t>
            </w:r>
            <w:r>
              <w:rPr>
                <w:rFonts w:ascii="Arial" w:eastAsia="Arial Unicode MS" w:hAnsi="Arial"/>
                <w:kern w:val="0"/>
                <w:sz w:val="20"/>
                <w:szCs w:val="20"/>
                <w:lang w:eastAsia="zh-CN"/>
              </w:rPr>
              <w:t xml:space="preserve"> for SCG</w:t>
            </w:r>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BSR, it’s a regular BSR)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Further, only a bad UE implementation would not cancel also a SCG Regular BSR when transmitting a Regular BSR in MCG (or when all data can be accommodated in the UL grant(s) in MCG but the grant cannot accommodate the BSR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All triggered BSRs</w:t>
            </w:r>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BSR MAC CE plus its subheader. </w:t>
            </w:r>
            <w:r w:rsidRPr="000A0040">
              <w:rPr>
                <w:lang w:eastAsia="ko-KR"/>
              </w:rPr>
              <w:t>All BSRs triggered</w:t>
            </w:r>
            <w:r>
              <w:rPr>
                <w:lang w:eastAsia="ko-KR"/>
              </w:rPr>
              <w:t xml:space="preserve"> prior to MAC PDU assembly </w:t>
            </w:r>
            <w:r w:rsidRPr="000A0040">
              <w:rPr>
                <w:highlight w:val="yellow"/>
                <w:lang w:eastAsia="ko-KR"/>
              </w:rPr>
              <w:t>shall be cancelled</w:t>
            </w:r>
            <w:r>
              <w:rPr>
                <w:lang w:eastAsia="ko-KR"/>
              </w:rPr>
              <w:t xml:space="preserve"> when a MAC PDU is transmitted and this PDU includes a Long or Short BSR</w:t>
            </w:r>
            <w:r>
              <w:t xml:space="preserve"> </w:t>
            </w:r>
            <w:r>
              <w:rPr>
                <w:lang w:eastAsia="ko-KR"/>
              </w:rPr>
              <w:t>MAC CE which contains buffer status up to (and including) the last event that triggered a BSR prior to the MAC PDU assembly.</w:t>
            </w:r>
          </w:p>
        </w:tc>
      </w:tr>
      <w:tr w:rsidR="00D17F0A" w14:paraId="54590ECA" w14:textId="77777777" w:rsidTr="00AF0146">
        <w:tc>
          <w:tcPr>
            <w:tcW w:w="1255" w:type="dxa"/>
          </w:tcPr>
          <w:p w14:paraId="3121E70B" w14:textId="70A9172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710" w:type="dxa"/>
          </w:tcPr>
          <w:p w14:paraId="7CA95507" w14:textId="21E95E34" w:rsidR="00D17F0A" w:rsidRDefault="00D17F0A" w:rsidP="00D17F0A">
            <w:pPr>
              <w:widowControl/>
              <w:spacing w:before="120"/>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required</w:t>
            </w:r>
          </w:p>
        </w:tc>
        <w:tc>
          <w:tcPr>
            <w:tcW w:w="6664" w:type="dxa"/>
          </w:tcPr>
          <w:p w14:paraId="10CFA545" w14:textId="7777777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f the triggered BSR is regular BSR, the UL grant won’t be skipped according the specification below, thus the regular BSR will be transmitted and the SR will be cancelled </w:t>
            </w:r>
          </w:p>
          <w:p w14:paraId="0903FA46" w14:textId="77777777" w:rsidR="00D17F0A" w:rsidRPr="00805866" w:rsidRDefault="00D17F0A" w:rsidP="00D17F0A">
            <w:pPr>
              <w:rPr>
                <w:lang w:eastAsia="ko-KR"/>
              </w:rPr>
            </w:pPr>
            <w:r w:rsidRPr="00805866">
              <w:rPr>
                <w:lang w:eastAsia="ko-KR"/>
              </w:rPr>
              <w:t>The MAC entity shall not generate a MAC PDU for the HARQ entity if the following conditions are satisfied:</w:t>
            </w:r>
          </w:p>
          <w:p w14:paraId="78A4F75D"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entity is configured with </w:t>
            </w:r>
            <w:r w:rsidRPr="00805866">
              <w:rPr>
                <w:i/>
                <w:lang w:eastAsia="ko-KR"/>
              </w:rPr>
              <w:t>skipUplinkTxDynamic</w:t>
            </w:r>
            <w:r w:rsidRPr="00805866">
              <w:rPr>
                <w:lang w:eastAsia="ko-KR"/>
              </w:rPr>
              <w:t xml:space="preserve"> and the grant indicated to the HARQ entity was addressed to a C-RNTI, or the grant indicated to the HARQ entity is a configured uplink grant; and</w:t>
            </w:r>
          </w:p>
          <w:p w14:paraId="6BB2A3DE" w14:textId="77777777" w:rsidR="00D17F0A" w:rsidRPr="00805866" w:rsidRDefault="00D17F0A" w:rsidP="00D17F0A">
            <w:pPr>
              <w:pStyle w:val="B1"/>
              <w:rPr>
                <w:lang w:eastAsia="ko-KR"/>
              </w:rPr>
            </w:pPr>
            <w:r w:rsidRPr="00805866">
              <w:rPr>
                <w:lang w:eastAsia="ko-KR"/>
              </w:rPr>
              <w:t>-</w:t>
            </w:r>
            <w:r w:rsidRPr="00805866">
              <w:rPr>
                <w:lang w:eastAsia="ko-KR"/>
              </w:rPr>
              <w:tab/>
              <w:t>there is no aperiodic CSI requested for this PUSCH transmission as specified in TS 38.212 [9]; and</w:t>
            </w:r>
          </w:p>
          <w:p w14:paraId="3F4569DE" w14:textId="77777777" w:rsidR="00D17F0A" w:rsidRPr="00805866" w:rsidRDefault="00D17F0A" w:rsidP="00D17F0A">
            <w:pPr>
              <w:pStyle w:val="B1"/>
              <w:rPr>
                <w:lang w:eastAsia="ko-KR"/>
              </w:rPr>
            </w:pPr>
            <w:r w:rsidRPr="00805866">
              <w:rPr>
                <w:lang w:eastAsia="ko-KR"/>
              </w:rPr>
              <w:t>-</w:t>
            </w:r>
            <w:r w:rsidRPr="00805866">
              <w:rPr>
                <w:lang w:eastAsia="ko-KR"/>
              </w:rPr>
              <w:tab/>
              <w:t>the MAC PDU includes zero MAC SDUs; and</w:t>
            </w:r>
          </w:p>
          <w:p w14:paraId="64FB4AFA"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PDU includes </w:t>
            </w:r>
            <w:r w:rsidRPr="005A4A14">
              <w:rPr>
                <w:highlight w:val="yellow"/>
                <w:lang w:eastAsia="ko-KR"/>
              </w:rPr>
              <w:t>only the periodic BSR</w:t>
            </w:r>
            <w:r w:rsidRPr="00805866">
              <w:rPr>
                <w:lang w:eastAsia="ko-KR"/>
              </w:rPr>
              <w:t xml:space="preserve"> and there is no data available for any LCG, or the MAC PDU includes only the padding BSR.</w:t>
            </w:r>
          </w:p>
          <w:p w14:paraId="072FEB0D" w14:textId="1778572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the triggered BSR is periodic BSR, the case would happen as the skipping conditions are met as the specification says above. Then if the UL grant is skipped while the SR is still pending, UE will keep trying to send the SR until reaches the maximum threshold. We show sympathy on the reason for change but we also think it’s a corner case because as also commented by other companies, this case happens in the end of data burst. </w:t>
            </w:r>
          </w:p>
        </w:tc>
      </w:tr>
      <w:tr w:rsidR="00BE205C" w14:paraId="7032E620" w14:textId="77777777" w:rsidTr="00AF0146">
        <w:tc>
          <w:tcPr>
            <w:tcW w:w="1255" w:type="dxa"/>
          </w:tcPr>
          <w:p w14:paraId="07653C85" w14:textId="455D2554" w:rsidR="00BE205C" w:rsidRDefault="00BE205C" w:rsidP="00BE205C">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Xiaomi</w:t>
            </w:r>
          </w:p>
        </w:tc>
        <w:tc>
          <w:tcPr>
            <w:tcW w:w="1710" w:type="dxa"/>
          </w:tcPr>
          <w:p w14:paraId="51CF5ECE" w14:textId="77777777" w:rsidR="00BE205C" w:rsidRDefault="00BE205C" w:rsidP="00BE205C">
            <w:pPr>
              <w:widowControl/>
              <w:spacing w:before="120"/>
              <w:jc w:val="left"/>
              <w:rPr>
                <w:rFonts w:ascii="Arial" w:eastAsia="Arial Unicode MS" w:hAnsi="Arial" w:hint="eastAsia"/>
                <w:kern w:val="0"/>
                <w:sz w:val="20"/>
                <w:szCs w:val="20"/>
                <w:lang w:eastAsia="zh-CN"/>
              </w:rPr>
            </w:pPr>
          </w:p>
        </w:tc>
        <w:tc>
          <w:tcPr>
            <w:tcW w:w="6664" w:type="dxa"/>
          </w:tcPr>
          <w:p w14:paraId="1B74F049" w14:textId="216DE1BB" w:rsidR="00BE205C" w:rsidRDefault="00BE205C" w:rsidP="00BE205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hink that this seems to be corner case, and the issue can happen only at the end of the data transmission. We are not sure whether it is urgent to resolve this issue.</w:t>
            </w:r>
          </w:p>
        </w:tc>
      </w:tr>
    </w:tbl>
    <w:p w14:paraId="27E5E7BA" w14:textId="77777777" w:rsidR="00F109BA" w:rsidRDefault="00F109BA">
      <w:pPr>
        <w:pStyle w:val="0Maintext"/>
        <w:tabs>
          <w:tab w:val="left" w:pos="0"/>
        </w:tabs>
        <w:spacing w:before="80" w:after="0" w:afterAutospacing="0" w:line="240" w:lineRule="auto"/>
        <w:ind w:left="461" w:firstLine="0"/>
        <w:jc w:val="left"/>
        <w:rPr>
          <w:bCs w:val="0"/>
        </w:rPr>
      </w:pPr>
    </w:p>
    <w:p w14:paraId="27E5E7BB" w14:textId="77777777" w:rsidR="00F109BA" w:rsidRDefault="00411E87">
      <w:pPr>
        <w:pStyle w:val="Heading2"/>
        <w:spacing w:before="120" w:after="120" w:line="240" w:lineRule="auto"/>
        <w:rPr>
          <w:rFonts w:ascii="Arial" w:hAnsi="Arial" w:cs="Arial"/>
          <w:b w:val="0"/>
          <w:sz w:val="28"/>
        </w:rPr>
      </w:pPr>
      <w:r>
        <w:rPr>
          <w:rFonts w:ascii="Arial" w:hAnsi="Arial" w:cs="Arial"/>
          <w:b w:val="0"/>
          <w:sz w:val="28"/>
        </w:rPr>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t>DRX HARQ RTT timer for one-shot HARQ feedback</w:t>
      </w:r>
      <w:r>
        <w:tab/>
        <w:t>LG Electronics Deutschland</w:t>
      </w:r>
      <w:r>
        <w:tab/>
        <w:t>discussion</w:t>
      </w:r>
      <w:r>
        <w:tab/>
        <w:t>Rel-16</w:t>
      </w:r>
      <w:r>
        <w:tab/>
        <w:t>38.321</w:t>
      </w:r>
      <w:r>
        <w:tab/>
        <w:t>NR_unlic-Core</w:t>
      </w:r>
    </w:p>
    <w:p w14:paraId="27E5E7BF" w14:textId="77777777" w:rsidR="00F109BA" w:rsidRDefault="00411E87">
      <w:pPr>
        <w:pStyle w:val="Doc-title"/>
        <w:ind w:left="1710" w:hanging="1710"/>
      </w:pPr>
      <w:r>
        <w:lastRenderedPageBreak/>
        <w:t>[5] R2-2110949</w:t>
      </w:r>
      <w:r>
        <w:tab/>
        <w:t>CR to DRX HARQ RTT timer for one-shot HARQ feedback</w:t>
      </w:r>
      <w:r>
        <w:tab/>
        <w:t>LG Electronics Deutschland</w:t>
      </w:r>
      <w:r>
        <w:tab/>
        <w:t>CR</w:t>
      </w:r>
      <w:r>
        <w:tab/>
        <w:t>Rel-16</w:t>
      </w:r>
      <w:r>
        <w:tab/>
        <w:t>38.321</w:t>
      </w:r>
      <w:r>
        <w:tab/>
        <w:t>16.6.0</w:t>
      </w:r>
      <w:r>
        <w:tab/>
        <w:t>1175</w:t>
      </w:r>
      <w:r>
        <w:tab/>
        <w:t>-</w:t>
      </w:r>
      <w:r>
        <w:tab/>
        <w:t>F</w:t>
      </w:r>
      <w:r>
        <w:tab/>
        <w:t>NR_unlic-Core</w:t>
      </w:r>
    </w:p>
    <w:p w14:paraId="27E5E7C0" w14:textId="77777777" w:rsidR="00F109BA" w:rsidRDefault="00411E87">
      <w:pPr>
        <w:pStyle w:val="Doc-title"/>
      </w:pPr>
      <w:r>
        <w:t>[6] R2-2110244</w:t>
      </w:r>
      <w:r>
        <w:tab/>
        <w:t>Start of DRX RTT timer for one-shot HARQ feedback</w:t>
      </w:r>
      <w:r>
        <w:tab/>
        <w:t>Lenovo, Motorola Mobility</w:t>
      </w:r>
      <w:r>
        <w:tab/>
        <w:t>CR</w:t>
      </w:r>
      <w:r>
        <w:tab/>
        <w:t>Rel-16</w:t>
      </w:r>
      <w:r>
        <w:tab/>
        <w:t>38.321</w:t>
      </w:r>
      <w:r>
        <w:tab/>
        <w:t>16.6.0</w:t>
      </w:r>
      <w:r>
        <w:tab/>
        <w:t>1170</w:t>
      </w:r>
      <w:r>
        <w:tab/>
        <w:t>-</w:t>
      </w:r>
      <w:r>
        <w:tab/>
        <w:t>F</w:t>
      </w:r>
      <w:r>
        <w:tab/>
        <w:t>NR_unlic-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等线"/>
          <w:lang w:eastAsia="zh-CN"/>
        </w:rPr>
        <w:t xml:space="preserve">[3][4][6] all discuss the issue of whether to re-/start </w:t>
      </w:r>
      <w:r>
        <w:rPr>
          <w:rFonts w:eastAsia="等线"/>
          <w:i/>
          <w:iCs/>
          <w:lang w:eastAsia="zh-CN"/>
        </w:rPr>
        <w:t xml:space="preserve">drx-HARQ-RTT-TimerDL </w:t>
      </w:r>
      <w:r>
        <w:rPr>
          <w:rFonts w:eastAsia="等线"/>
          <w:lang w:eastAsia="zh-CN"/>
        </w:rPr>
        <w:t xml:space="preserve">when UE receives a </w:t>
      </w:r>
      <w:r>
        <w:rPr>
          <w:szCs w:val="18"/>
          <w:lang w:val="en-US"/>
        </w:rPr>
        <w:t>PDCCH without any DL transmission but triggers a Type-3 HARQ feedback (aka “</w:t>
      </w:r>
      <w:r>
        <w:rPr>
          <w:szCs w:val="18"/>
        </w:rPr>
        <w:t xml:space="preserve">one-shot HARQ feedback”). This issue was discussed at RAN2#115-e in the offline [AT115-e][021][NR16] MAC III (ZTE) but no conclusion was made. The meeting notes on that discussion is copied in the following: </w:t>
      </w:r>
    </w:p>
    <w:tbl>
      <w:tblPr>
        <w:tblStyle w:val="TableGri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301D6B">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kern w:val="0"/>
                <w:sz w:val="20"/>
                <w:szCs w:val="18"/>
                <w:lang w:eastAsia="zh-CN"/>
              </w:rPr>
            </w:pPr>
            <w:hyperlink r:id="rId15" w:tooltip="D:Documents3GPPtsg_ranWG2TSGR2_115-eDocsR2-2108343.zip" w:history="1">
              <w:r w:rsidR="00411E87">
                <w:rPr>
                  <w:rFonts w:ascii="Times New Roman" w:eastAsia="宋体" w:hAnsi="Times New Roman" w:cs="Times New Roman"/>
                  <w:color w:val="0000FF"/>
                  <w:kern w:val="0"/>
                  <w:sz w:val="20"/>
                  <w:szCs w:val="18"/>
                  <w:u w:val="single"/>
                  <w:lang w:eastAsia="zh-CN"/>
                </w:rPr>
                <w:t>R2-2108343</w:t>
              </w:r>
            </w:hyperlink>
            <w:r w:rsidR="00411E87">
              <w:rPr>
                <w:rFonts w:ascii="Times New Roman" w:eastAsia="宋体" w:hAnsi="Times New Roman" w:cs="Times New Roman"/>
                <w:kern w:val="0"/>
                <w:sz w:val="20"/>
                <w:szCs w:val="18"/>
                <w:lang w:eastAsia="zh-CN"/>
              </w:rPr>
              <w:tab/>
              <w:t>Start of DRX RTT timer for one-shot HARQ feedback    Qualcomm Incorporated    CR    Rel-16    38.321    16.5.0    1148    -    F    NR_unlic-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kern w:val="0"/>
                <w:sz w:val="20"/>
                <w:szCs w:val="18"/>
                <w:lang w:eastAsia="zh-CN"/>
              </w:rPr>
            </w:pPr>
            <w:r>
              <w:rPr>
                <w:rFonts w:ascii="Times New Roman" w:eastAsia="宋体" w:hAnsi="Times New Roman" w:cs="Times New Roman"/>
                <w:kern w:val="0"/>
                <w:sz w:val="20"/>
                <w:szCs w:val="18"/>
                <w:lang w:eastAsia="zh-CN"/>
              </w:rPr>
              <w:t>-</w:t>
            </w:r>
            <w:r>
              <w:rPr>
                <w:rFonts w:ascii="Times New Roman" w:eastAsia="宋体"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b/>
                <w:kern w:val="0"/>
                <w:sz w:val="20"/>
                <w:szCs w:val="18"/>
                <w:lang w:eastAsia="zh-CN"/>
              </w:rPr>
            </w:pPr>
            <w:r>
              <w:rPr>
                <w:rFonts w:ascii="Times New Roman" w:eastAsia="宋体"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4: Start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ListParagraph"/>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color w:val="000000" w:themeColor="text1"/>
          <w:kern w:val="0"/>
          <w:sz w:val="20"/>
          <w:szCs w:val="24"/>
          <w:lang w:eastAsia="en-GB"/>
        </w:rPr>
        <w:t xml:space="preserve"> and </w:t>
      </w:r>
      <w:r>
        <w:rPr>
          <w:rFonts w:ascii="Arial" w:eastAsia="MS Mincho" w:hAnsi="Arial" w:cs="Times New Roman"/>
          <w:bCs/>
          <w:i/>
          <w:iCs/>
          <w:color w:val="000000" w:themeColor="text1"/>
          <w:kern w:val="0"/>
          <w:sz w:val="20"/>
          <w:szCs w:val="24"/>
          <w:lang w:eastAsia="en-GB"/>
        </w:rPr>
        <w:t>drx-RetransmissionTimerDL</w:t>
      </w:r>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r>
        <w:rPr>
          <w:bCs/>
          <w:i/>
          <w:iCs/>
          <w:color w:val="000000" w:themeColor="text1"/>
        </w:rPr>
        <w:t xml:space="preserve">drx-HARQ-RTT-TimerDL </w:t>
      </w:r>
      <w:r>
        <w:rPr>
          <w:bCs/>
          <w:color w:val="000000" w:themeColor="text1"/>
        </w:rPr>
        <w:t xml:space="preserve">should depend on the “state” of a HARQ process, e.g. whether a HARQ process has already sent its feedback or </w:t>
      </w:r>
      <w:r>
        <w:rPr>
          <w:bCs/>
          <w:i/>
          <w:iCs/>
          <w:color w:val="000000" w:themeColor="text1"/>
        </w:rPr>
        <w:t>drx-HARQ-RTT-TimerDL</w:t>
      </w:r>
      <w:r>
        <w:rPr>
          <w:bCs/>
          <w:color w:val="000000" w:themeColor="text1"/>
        </w:rPr>
        <w:t xml:space="preserve"> has not started yet or is running. More specifically, UE should start the </w:t>
      </w:r>
      <w:r>
        <w:rPr>
          <w:bCs/>
          <w:i/>
          <w:iCs/>
          <w:color w:val="000000" w:themeColor="text1"/>
        </w:rPr>
        <w:t>drx-HARQ-RTT-TimerDL</w:t>
      </w:r>
      <w:r>
        <w:rPr>
          <w:bCs/>
          <w:color w:val="000000" w:themeColor="text1"/>
        </w:rPr>
        <w:t xml:space="preserve"> for a HARQ process if neither the </w:t>
      </w:r>
      <w:r>
        <w:rPr>
          <w:bCs/>
          <w:i/>
          <w:iCs/>
          <w:color w:val="000000" w:themeColor="text1"/>
        </w:rPr>
        <w:t>drx-HARQ-RTT-TimerDL</w:t>
      </w:r>
      <w:r>
        <w:rPr>
          <w:bCs/>
          <w:color w:val="000000" w:themeColor="text1"/>
        </w:rPr>
        <w:t xml:space="preserve"> nor the </w:t>
      </w:r>
      <w:r>
        <w:rPr>
          <w:bCs/>
          <w:i/>
          <w:iCs/>
          <w:color w:val="000000" w:themeColor="text1"/>
        </w:rPr>
        <w:t>drx-RetransmissionTimerDL</w:t>
      </w:r>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r>
        <w:rPr>
          <w:bCs/>
          <w:i/>
          <w:iCs/>
          <w:color w:val="000000" w:themeColor="text1"/>
        </w:rPr>
        <w:t>drx-HARQ-RTT-TimerDL</w:t>
      </w:r>
      <w:r>
        <w:rPr>
          <w:bCs/>
          <w:color w:val="000000" w:themeColor="text1"/>
        </w:rPr>
        <w:t xml:space="preserve"> for all the requested HARQ processes, regardless of their respective “state”. In addition, any running </w:t>
      </w:r>
      <w:r>
        <w:rPr>
          <w:bCs/>
          <w:i/>
          <w:iCs/>
          <w:color w:val="000000" w:themeColor="text1"/>
        </w:rPr>
        <w:t>drx-HARQ-RTT-TimerDL</w:t>
      </w:r>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TableGri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behavior.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drx-HARQ-RTT-TimerDL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r>
              <w:rPr>
                <w:rFonts w:ascii="Arial" w:eastAsia="Arial Unicode MS" w:hAnsi="Arial"/>
                <w:i/>
                <w:kern w:val="0"/>
                <w:sz w:val="20"/>
                <w:szCs w:val="20"/>
                <w:lang w:eastAsia="ko-KR"/>
              </w:rPr>
              <w:t xml:space="preserve">drx-HARQ-RTT-TimerDL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t>NOTE 3:</w:t>
            </w:r>
            <w:r>
              <w:tab/>
              <w:t>When HARQ feedback is postponed by PDSCH-to-HARQ_feedback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r>
              <w:rPr>
                <w:rFonts w:ascii="Arial" w:eastAsia="MS Mincho" w:hAnsi="Arial" w:cs="Times New Roman"/>
                <w:bCs/>
                <w:i/>
                <w:iCs/>
                <w:color w:val="000000" w:themeColor="text1"/>
                <w:kern w:val="0"/>
                <w:sz w:val="20"/>
                <w:szCs w:val="24"/>
                <w:lang w:eastAsia="en-GB"/>
              </w:rPr>
              <w:t>drx-HARQ-RTT-TimerDL</w:t>
            </w:r>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drx-HARQ-RTT-TimerDL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As the network may not receive HARQ feedback from the UE due to LBT failure, even when not postponed, the network intends to receive the HARQ feedback for the HARQ processes at a time. NOTE3 is not relevant 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According to the current spec, drx-HARQ-RTT-TimerDL is started only when PDCCH indicates a DL transmission. Since drx-HARQ-RTT-TimerDL is not started for cases when PDCCH does not indicate a DL transmission (PDCCH only), it may happen that UE is in sleep mode not listening to PDCCH when the gNB has sent a One-shot HARQ-ACK feedback request to the UE, i.e. DCI format requesting for a Type-3 HARQ-ACK codebook report which does not schedule a PDSCH transmission. Since the UE does not start HARQ retransmission timer, it will not monitor DL until the next ON duration. Therefore, the gNB will have to wait until the next ON duration to schedule those retransmissions, which will incur additional latency. Hence we propose that UE should start drx-HARQ-RTT-TimerDL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Furthermore, a one-shot feedback includes HARQ feedback information for all HARQ processes; therefore starting the drx-HARQ-RTT-TimerDL and stopping the drx-RetransmissionTimerDL for all HARQ processes may result in that the UE is not listening for any PDCCH for as long as the drx-HARQ-RTT-TimerDL timer is running. Such a behaviour is detrimental to the user experience (e.g. latency of data delivery) and the network efficiency. Therefore we think that any started/running drx-HARQ-RTT-TimerDL of the requested HARQ processes should be considered as expired immediately, so that drx-RetransmissionTimerDL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drx-HARQ-RTT-TimerDL is running</w:t>
            </w:r>
            <w:r>
              <w:rPr>
                <w:rFonts w:ascii="Arial" w:eastAsia="MS Mincho" w:hAnsi="Arial" w:cs="Times New Roman"/>
                <w:bCs/>
                <w:iCs/>
                <w:color w:val="538135" w:themeColor="accent6" w:themeShade="BF"/>
                <w:kern w:val="0"/>
                <w:sz w:val="20"/>
                <w:szCs w:val="24"/>
                <w:lang w:eastAsia="en-GB"/>
              </w:rPr>
              <w:t xml:space="preserve">. Therefore, we wonder if early start of drx-RetransmissionTimerDL by immediate stopping of the running drx-HARQ_RTT-TimerDL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drx-RetransmissionTimerDL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宋体" w:hAnsi="Arial" w:hint="eastAsia"/>
                <w:kern w:val="0"/>
                <w:sz w:val="20"/>
                <w:szCs w:val="20"/>
                <w:lang w:val="en-US" w:eastAsia="zh-CN"/>
              </w:rPr>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宋体"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宋体" w:hAnsi="Arial"/>
                <w:kern w:val="0"/>
                <w:sz w:val="20"/>
                <w:szCs w:val="20"/>
                <w:lang w:val="en-US" w:eastAsia="zh-CN"/>
              </w:rPr>
            </w:pPr>
            <w:r>
              <w:rPr>
                <w:rFonts w:ascii="Arial" w:eastAsia="宋体" w:hAnsi="Arial" w:hint="eastAsia"/>
                <w:kern w:val="0"/>
                <w:sz w:val="20"/>
                <w:szCs w:val="20"/>
                <w:lang w:val="en-US" w:eastAsia="zh-CN"/>
              </w:rPr>
              <w:t>Since DCI indicating type-3 HARQ feedback can either schedule or not schedule a PDSCH, according to the current spec, only the case  scheduling a PDSCH is included. So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r>
              <w:rPr>
                <w:i/>
                <w:lang w:eastAsia="ko-KR"/>
              </w:rPr>
              <w:t>drx-HARQ-RTT-TimerDL</w:t>
            </w:r>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drx-HARQ-RTT-TimerDL will be started for a HARQ process for which drx-HARQ-RTT-TimerDL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 xml:space="preserve">TimerDL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drx-RetransmissionTimerDL </w:t>
            </w:r>
            <w:r>
              <w:rPr>
                <w:rFonts w:ascii="Arial" w:eastAsia="Arial Unicode MS" w:hAnsi="Arial"/>
                <w:color w:val="538135" w:themeColor="accent6" w:themeShade="BF"/>
                <w:kern w:val="0"/>
                <w:sz w:val="20"/>
                <w:szCs w:val="20"/>
                <w:lang w:eastAsia="ko-KR"/>
              </w:rPr>
              <w:t xml:space="preserve">when </w:t>
            </w:r>
            <w:r w:rsidRPr="00CF6C2A">
              <w:rPr>
                <w:rFonts w:ascii="Arial" w:eastAsia="Arial Unicode MS" w:hAnsi="Arial"/>
                <w:color w:val="538135" w:themeColor="accent6" w:themeShade="BF"/>
                <w:kern w:val="0"/>
                <w:sz w:val="20"/>
                <w:szCs w:val="20"/>
                <w:lang w:eastAsia="ko-KR"/>
              </w:rPr>
              <w:t xml:space="preserve">drx-HARQ-RTT-TimerDL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drx-RetransmissionTimer</w:t>
            </w:r>
            <w:r>
              <w:rPr>
                <w:rFonts w:ascii="Arial" w:eastAsia="Arial Unicode MS" w:hAnsi="Arial"/>
                <w:color w:val="538135" w:themeColor="accent6" w:themeShade="BF"/>
                <w:kern w:val="0"/>
                <w:sz w:val="20"/>
                <w:szCs w:val="20"/>
                <w:lang w:eastAsia="ko-KR"/>
              </w:rPr>
              <w:t>DL</w:t>
            </w:r>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drx-RetransmissionTimerDL when starting the drx-HARQ-RTT-TimerDL, which only results in delaying the retransmission scheduling. That is the reason why we in option B suggest to start drx-HARQ-RTT-TimerDL only </w:t>
            </w:r>
            <w:r>
              <w:rPr>
                <w:rFonts w:ascii="Arial" w:eastAsia="Arial Unicode MS" w:hAnsi="Arial"/>
                <w:color w:val="538135" w:themeColor="accent6" w:themeShade="BF"/>
                <w:kern w:val="0"/>
                <w:sz w:val="20"/>
                <w:szCs w:val="20"/>
                <w:lang w:eastAsia="ko-KR"/>
              </w:rPr>
              <w:lastRenderedPageBreak/>
              <w:t>when neither drx-HARQ-RTT-TimerDL nor drx-RetransmissionTimerDL is running.</w:t>
            </w:r>
          </w:p>
        </w:tc>
      </w:tr>
      <w:tr w:rsidR="008B566C" w14:paraId="4BE16B50" w14:textId="77777777">
        <w:tc>
          <w:tcPr>
            <w:tcW w:w="1696" w:type="dxa"/>
          </w:tcPr>
          <w:p w14:paraId="11BBC689" w14:textId="534861B1" w:rsidR="008B566C" w:rsidRDefault="008B566C">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lastRenderedPageBreak/>
              <w:t>Qualcomm</w:t>
            </w:r>
          </w:p>
        </w:tc>
        <w:tc>
          <w:tcPr>
            <w:tcW w:w="1276" w:type="dxa"/>
          </w:tcPr>
          <w:p w14:paraId="6BBC3648" w14:textId="6EFA1F31" w:rsidR="008B566C" w:rsidRDefault="006079EA">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is not good as a HARQ retransmission will have to wait for the next DRX ON cycle which might be quite long, e.g. 40 or 80ms. This is not good for latency and UE processing of the HARQ process. In addition, since gNB had cleared the LBT to send the Type-3 request, it is better to perform retransmissions in this COT rather than waiting for the next DRX ON where LBT may not be 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We are fine with any solution which can effectively makes the UE to monitor DL, i.e. start DRX retransmission timer. In that regard, any of Ax,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r w:rsidRPr="00231E2F">
              <w:rPr>
                <w:i/>
                <w:iCs/>
                <w:color w:val="FF0000"/>
                <w:lang w:val="x-none" w:eastAsia="ko-KR"/>
              </w:rPr>
              <w:t xml:space="preserve">drx-HARQ-RTT-TimerDL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r w:rsidRPr="00231E2F">
              <w:rPr>
                <w:i/>
                <w:iCs/>
                <w:lang w:val="x-none"/>
              </w:rPr>
              <w:t xml:space="preserve">drx-HARQ-RTT-TimerDL </w:t>
            </w:r>
            <w:r w:rsidRPr="00231E2F">
              <w:rPr>
                <w:lang w:val="x-none"/>
              </w:rPr>
              <w:t xml:space="preserve">nor the </w:t>
            </w:r>
            <w:r w:rsidRPr="00231E2F">
              <w:rPr>
                <w:i/>
                <w:iCs/>
                <w:lang w:val="x-none"/>
              </w:rPr>
              <w:t>drx-RetransmissionTimerDL</w:t>
            </w:r>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drx-RetransmissionTimerDL is started only when the received data is not successfully decoded. When the drx-HARQ-RTT-TimerDL is immediately stopped, the UE may still be in progress of the received data and cannot decided whether to start the drx-RetransmissionTimerDL or not (as the UE doesn’t know yet whether the received data is successfully decoded or not). It may cause tricky handling of drx-RetransmissionTimerDL, e.g., delay for a while the UE has a decoding result for the received data. </w:t>
            </w:r>
          </w:p>
          <w:p w14:paraId="2E7B510F" w14:textId="49DF751F" w:rsidR="006E203C" w:rsidRPr="008A1B4A" w:rsidRDefault="006E203C" w:rsidP="006E203C">
            <w:pPr>
              <w:spacing w:before="120"/>
              <w:rPr>
                <w:rFonts w:ascii="Arial" w:eastAsia="宋体"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drx-HARQ-RTT-TimerDL (Option B) or the drx-RetransmissionTimerDL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Nokia</w:t>
            </w:r>
          </w:p>
        </w:tc>
        <w:tc>
          <w:tcPr>
            <w:tcW w:w="1276" w:type="dxa"/>
          </w:tcPr>
          <w:p w14:paraId="1F5E638B" w14:textId="29CD97D9" w:rsidR="00BF5D16" w:rsidRDefault="009D28D2">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宋体"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宋体"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tend to agree that UE behavior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O</w:t>
            </w:r>
            <w:r>
              <w:rPr>
                <w:rFonts w:ascii="Arial" w:eastAsia="等线"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等线" w:hAnsi="Arial"/>
                <w:kern w:val="0"/>
                <w:sz w:val="20"/>
                <w:szCs w:val="20"/>
                <w:lang w:eastAsia="zh-CN"/>
              </w:rPr>
            </w:pPr>
            <w:r>
              <w:rPr>
                <w:rFonts w:ascii="Arial" w:eastAsia="等线" w:hAnsi="Arial" w:hint="eastAsia"/>
                <w:kern w:val="0"/>
                <w:sz w:val="20"/>
                <w:szCs w:val="20"/>
                <w:lang w:eastAsia="zh-CN"/>
              </w:rPr>
              <w:t>This</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solution</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c</w:t>
            </w:r>
            <w:r>
              <w:rPr>
                <w:rFonts w:ascii="Arial" w:eastAsia="等线" w:hAnsi="Arial"/>
                <w:kern w:val="0"/>
                <w:sz w:val="20"/>
                <w:szCs w:val="20"/>
                <w:lang w:eastAsia="zh-CN"/>
              </w:rPr>
              <w:t xml:space="preserve">an avoid further operation on the ongoing DRX-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drx-HARQ-RTT-TimerDL is not for the case of assignments with non-numerical K1. It is for the HARQ processes scheduled WITH numerical K1, as then there is nothing that can trigger the start of the drx RTT timer when One-shot HARQ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lastRenderedPageBreak/>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drx sleep when the gNB is ready to send assignments based on the received One-short HARQ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HARQ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HP with new data, and drx-HARQ-RTT-TimerDL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the UE may go to DRX sleep if all drx-HARQ-RTT-TimerDL are running (if no other drx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HARQ feedback in the One-shot HARQ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will be hard to define which HARQ processes are active or not and get UE and gNB to have the same opinion. If choosing the HARQ processes with drx RTT timer not running and drx-retx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r>
              <w:rPr>
                <w:rFonts w:ascii="Arial" w:eastAsia="MS Mincho" w:hAnsi="Arial" w:cs="Times New Roman"/>
                <w:bCs/>
                <w:iCs/>
                <w:color w:val="000000" w:themeColor="text1"/>
                <w:kern w:val="0"/>
                <w:sz w:val="20"/>
                <w:szCs w:val="24"/>
                <w:lang w:eastAsia="en-GB"/>
              </w:rPr>
              <w:t xml:space="preserve">HARQ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HARQ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5: this ensures the UE and the gNB have the same opinion on the DRX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HARQ process </w:t>
            </w:r>
            <w:r>
              <w:rPr>
                <w:rFonts w:ascii="Arial" w:eastAsia="MS Mincho" w:hAnsi="Arial" w:cs="Times New Roman"/>
                <w:bCs/>
                <w:iCs/>
                <w:color w:val="000000" w:themeColor="text1"/>
                <w:kern w:val="0"/>
                <w:sz w:val="20"/>
                <w:szCs w:val="24"/>
                <w:lang w:eastAsia="en-GB"/>
              </w:rPr>
              <w:t>based on the One-shot HARQ feedback</w:t>
            </w:r>
            <w:r w:rsidR="00936151">
              <w:rPr>
                <w:rFonts w:ascii="Arial" w:eastAsia="MS Mincho" w:hAnsi="Arial" w:cs="Times New Roman"/>
                <w:bCs/>
                <w:iCs/>
                <w:color w:val="000000" w:themeColor="text1"/>
                <w:kern w:val="0"/>
                <w:sz w:val="20"/>
                <w:szCs w:val="24"/>
                <w:lang w:eastAsia="en-GB"/>
              </w:rPr>
              <w:t xml:space="preserve"> (or any HARQ process that can have an assigmnet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HARQ processes to decide which drx-HARQ-RTT-TimerDL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HARQ feedback indicates a subset of HARQ processes to report for, there will be no need to change the drx operation. </w:t>
            </w:r>
          </w:p>
          <w:p w14:paraId="1C28EE72" w14:textId="77777777" w:rsidR="007306E5" w:rsidRDefault="007306E5" w:rsidP="007306E5">
            <w:pPr>
              <w:spacing w:before="120"/>
              <w:rPr>
                <w:rFonts w:ascii="Arial" w:eastAsia="Arial Unicode MS" w:hAnsi="Arial"/>
                <w:kern w:val="0"/>
                <w:sz w:val="20"/>
                <w:szCs w:val="20"/>
                <w:lang w:eastAsia="zh-CN"/>
              </w:rPr>
            </w:pPr>
          </w:p>
        </w:tc>
      </w:tr>
      <w:tr w:rsidR="00D17F0A" w14:paraId="762FE725" w14:textId="77777777">
        <w:tc>
          <w:tcPr>
            <w:tcW w:w="1696" w:type="dxa"/>
          </w:tcPr>
          <w:p w14:paraId="04BB2E28" w14:textId="05DB46D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1BE664CA" w14:textId="4838A18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end to leave the spec as it is</w:t>
            </w:r>
          </w:p>
        </w:tc>
        <w:tc>
          <w:tcPr>
            <w:tcW w:w="6657" w:type="dxa"/>
          </w:tcPr>
          <w:p w14:paraId="3F9ACF6B"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Based on the current specification on the condition to trigger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xml:space="preserve">, the UE will not trigger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xml:space="preserve"> when receiving the PDCCH indicating one-short HARQ feedback, because the condition says the PDCCH should indicate a DL transmission while one-short HARQ feedback PDCCH does not. </w:t>
            </w:r>
          </w:p>
          <w:p w14:paraId="31141CAE" w14:textId="77777777" w:rsidR="00D17F0A" w:rsidRPr="004E548E" w:rsidRDefault="00D17F0A" w:rsidP="00D17F0A">
            <w:pPr>
              <w:pStyle w:val="B2"/>
              <w:rPr>
                <w:noProof/>
                <w:lang w:eastAsia="ko-KR"/>
              </w:rPr>
            </w:pPr>
            <w:r w:rsidRPr="004E548E">
              <w:rPr>
                <w:noProof/>
                <w:lang w:eastAsia="ko-KR"/>
              </w:rPr>
              <w:t>2&gt;</w:t>
            </w:r>
            <w:r w:rsidRPr="004E548E">
              <w:rPr>
                <w:noProof/>
              </w:rPr>
              <w:tab/>
              <w:t>if the PDCCH indicates a DL transmission:</w:t>
            </w:r>
          </w:p>
          <w:p w14:paraId="6B9D0CC2" w14:textId="77777777" w:rsidR="00D17F0A" w:rsidRPr="004E548E" w:rsidRDefault="00D17F0A" w:rsidP="00D17F0A">
            <w:pPr>
              <w:pStyle w:val="B3"/>
              <w:rPr>
                <w:noProof/>
                <w:lang w:eastAsia="ko-KR"/>
              </w:rPr>
            </w:pPr>
            <w:r w:rsidRPr="004E548E">
              <w:rPr>
                <w:noProof/>
                <w:lang w:eastAsia="ko-KR"/>
              </w:rPr>
              <w:t>3&gt;</w:t>
            </w:r>
            <w:r w:rsidRPr="004E548E">
              <w:rPr>
                <w:noProof/>
                <w:lang w:eastAsia="ko-KR"/>
              </w:rPr>
              <w:tab/>
            </w:r>
            <w:r w:rsidRPr="004E548E">
              <w:rPr>
                <w:noProof/>
              </w:rPr>
              <w:t xml:space="preserve">start the </w:t>
            </w:r>
            <w:r w:rsidRPr="004E548E">
              <w:rPr>
                <w:i/>
                <w:lang w:eastAsia="ko-KR"/>
              </w:rPr>
              <w:t>drx-HARQ-RTT-TimerDL</w:t>
            </w:r>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02FF6E9C"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o us, one way is we leave the current specification as it is, because even if the one-short HARQ feedback PDCCH does not trigger the start of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network can still schedule retransmission within the next on-duration, so nothing broken.</w:t>
            </w:r>
          </w:p>
          <w:p w14:paraId="70B54BF5" w14:textId="1C42FB2A" w:rsidR="00D17F0A" w:rsidRDefault="00D17F0A" w:rsidP="00D17F0A">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really need a solution, we think those HARQ process which corresponds to the scheduling with non-numerical PDCCH can be regarded to trigger the corresponding </w:t>
            </w:r>
            <w:r w:rsidRPr="00CA403B">
              <w:rPr>
                <w:rFonts w:ascii="Arial" w:eastAsia="Arial Unicode MS" w:hAnsi="Arial"/>
                <w:kern w:val="0"/>
                <w:sz w:val="20"/>
                <w:szCs w:val="20"/>
                <w:lang w:val="en-US" w:eastAsia="zh-CN"/>
              </w:rPr>
              <w:t>drx-HARQ-RTT-TimerDL</w:t>
            </w:r>
            <w:r>
              <w:rPr>
                <w:rFonts w:ascii="Arial" w:eastAsia="Arial Unicode MS" w:hAnsi="Arial"/>
                <w:kern w:val="0"/>
                <w:sz w:val="20"/>
                <w:szCs w:val="20"/>
                <w:lang w:val="en-US" w:eastAsia="zh-CN"/>
              </w:rPr>
              <w:t xml:space="preserve"> when UE perfomrs the feedback indicated by one-short feedback PDCCH.</w:t>
            </w:r>
          </w:p>
        </w:tc>
      </w:tr>
      <w:tr w:rsidR="00AA5C24" w14:paraId="10EB1CA0" w14:textId="77777777">
        <w:tc>
          <w:tcPr>
            <w:tcW w:w="1696" w:type="dxa"/>
          </w:tcPr>
          <w:p w14:paraId="725CD3A6" w14:textId="772CEBBE" w:rsidR="00AA5C24" w:rsidRDefault="00AA5C24" w:rsidP="00AA5C24">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lastRenderedPageBreak/>
              <w:t>Xiaomi</w:t>
            </w:r>
          </w:p>
        </w:tc>
        <w:tc>
          <w:tcPr>
            <w:tcW w:w="1276" w:type="dxa"/>
          </w:tcPr>
          <w:p w14:paraId="6E308B07" w14:textId="115CD78E" w:rsidR="00AA5C24" w:rsidRDefault="00AA5C24" w:rsidP="00AA5C24">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See comments</w:t>
            </w:r>
          </w:p>
        </w:tc>
        <w:tc>
          <w:tcPr>
            <w:tcW w:w="6657" w:type="dxa"/>
          </w:tcPr>
          <w:p w14:paraId="575271F8" w14:textId="31C61C0F" w:rsidR="00AA5C24" w:rsidRDefault="00AA5C24" w:rsidP="00AA5C24">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It is not clear why the UE should start the HARQ RTT timer for a dummy NACK. If there is a real transmission, and the current NOTE 3 does not start the HARQ RTT timer for cases other than “</w:t>
            </w:r>
            <w:r w:rsidRPr="00447D7D">
              <w:rPr>
                <w:noProof/>
              </w:rPr>
              <w:t>non-numerical k1</w:t>
            </w:r>
            <w:r>
              <w:rPr>
                <w:rFonts w:ascii="Arial" w:eastAsia="Arial Unicode MS" w:hAnsi="Arial"/>
                <w:kern w:val="0"/>
                <w:sz w:val="20"/>
                <w:szCs w:val="20"/>
                <w:lang w:val="en-US" w:eastAsia="zh-CN"/>
              </w:rPr>
              <w:t>”. We can accept to add some clarification sentence in NOTE 3 to cover extra cases.</w:t>
            </w:r>
          </w:p>
        </w:tc>
      </w:tr>
    </w:tbl>
    <w:p w14:paraId="27E5E7F9" w14:textId="58903C8E" w:rsidR="00F109BA" w:rsidRDefault="00F109BA">
      <w:pPr>
        <w:widowControl/>
        <w:spacing w:before="120"/>
        <w:rPr>
          <w:rFonts w:ascii="Arial" w:eastAsia="Arial Unicode MS" w:hAnsi="Arial"/>
          <w:kern w:val="0"/>
          <w:sz w:val="20"/>
          <w:szCs w:val="20"/>
          <w:lang w:eastAsia="zh-CN"/>
        </w:rPr>
      </w:pPr>
    </w:p>
    <w:p w14:paraId="27E5E7FA"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3 IIoT</w:t>
      </w:r>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C" w14:textId="77777777" w:rsidR="00F109BA" w:rsidRDefault="00F109BA">
      <w:pPr>
        <w:pStyle w:val="Doc-text2"/>
        <w:ind w:left="0" w:firstLine="0"/>
      </w:pPr>
    </w:p>
    <w:p w14:paraId="27E5E7FD" w14:textId="77777777" w:rsidR="00F109BA" w:rsidRDefault="00411E87">
      <w:pPr>
        <w:pStyle w:val="Doc-text2"/>
        <w:spacing w:after="240"/>
        <w:ind w:left="0" w:firstLine="0"/>
      </w:pPr>
      <w:r>
        <w:t>[7] discusses whether/how to clarify MAC behaviour for handling multi-TB CGs, a feature introduced by RAN1 in Rel-16 NR-U. This issue was discussed in RAN2#115-e in the offline [AT115-e][021][NR16] MAC III (ZTE), but no conclusion was made. The meeting notes on that discussion are copied in the following:</w:t>
      </w:r>
    </w:p>
    <w:tbl>
      <w:tblPr>
        <w:tblStyle w:val="TableGri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301D6B">
            <w:pPr>
              <w:pStyle w:val="Doc-title"/>
              <w:spacing w:after="120"/>
              <w:ind w:left="533" w:hanging="274"/>
              <w:rPr>
                <w:rStyle w:val="normaltextrun"/>
                <w:szCs w:val="20"/>
              </w:rPr>
            </w:pPr>
            <w:hyperlink r:id="rId16" w:tooltip="D:Documents3GPPtsg_ranWG2TSGR2_115-eDocsR2-2107199.zip" w:history="1">
              <w:r w:rsidR="00411E87">
                <w:rPr>
                  <w:rStyle w:val="Hyperlink"/>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behavior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All uplink grants associated with a transmission within a bundle are delivered to the HARQ entity along with the first uplink grant of the bundle. If cg-nrofPUSCH-InSlot or cg-nrofSlots is configured for a configured grant Type 1 or Type 2, each 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BodyText"/>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lastRenderedPageBreak/>
        <w:t>If your answer is yes, do you prefer Option 1 or Option 2 listed above?</w:t>
      </w:r>
    </w:p>
    <w:p w14:paraId="27E5E80E" w14:textId="77777777" w:rsidR="00F109BA" w:rsidRDefault="00F109BA">
      <w:pPr>
        <w:pStyle w:val="Doc-text2"/>
        <w:ind w:left="0" w:firstLine="0"/>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nrofPUSCH-InSlot or cg-nrofSlots,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lthough we think the behavior is clear, we can follow the major</w:t>
            </w:r>
            <w:r w:rsidR="002F5BDF">
              <w:rPr>
                <w:rFonts w:ascii="Arial" w:eastAsia="等线" w:hAnsi="Arial"/>
                <w:kern w:val="0"/>
                <w:sz w:val="20"/>
                <w:szCs w:val="20"/>
                <w:lang w:eastAsia="zh-CN"/>
              </w:rPr>
              <w:t>ity</w:t>
            </w:r>
            <w:r>
              <w:rPr>
                <w:rFonts w:ascii="Arial" w:eastAsia="等线"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r w:rsidR="00D17F0A" w14:paraId="0B932FDC" w14:textId="77777777">
        <w:tc>
          <w:tcPr>
            <w:tcW w:w="1696" w:type="dxa"/>
          </w:tcPr>
          <w:p w14:paraId="4B17798A" w14:textId="0D89A613"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PO</w:t>
            </w:r>
          </w:p>
        </w:tc>
        <w:tc>
          <w:tcPr>
            <w:tcW w:w="1899" w:type="dxa"/>
          </w:tcPr>
          <w:p w14:paraId="5E9E9133" w14:textId="74B4D26F" w:rsidR="00D17F0A" w:rsidRDefault="00D17F0A" w:rsidP="00D17F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2</w:t>
            </w:r>
          </w:p>
        </w:tc>
        <w:tc>
          <w:tcPr>
            <w:tcW w:w="6034" w:type="dxa"/>
          </w:tcPr>
          <w:p w14:paraId="04354B37" w14:textId="57F9DA9E"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think there is a need for change in the spec. if majority thinks it is unclear, we can compromise to capture something in </w:t>
            </w:r>
            <w:r>
              <w:rPr>
                <w:rFonts w:ascii="Arial" w:hAnsi="Arial"/>
                <w:lang w:eastAsia="en-GB"/>
              </w:rPr>
              <w:t>Chairman’s notes</w:t>
            </w:r>
            <w:r>
              <w:rPr>
                <w:rFonts w:ascii="Arial" w:eastAsia="Arial Unicode MS" w:hAnsi="Arial"/>
                <w:kern w:val="0"/>
                <w:sz w:val="20"/>
                <w:szCs w:val="20"/>
                <w:lang w:eastAsia="zh-CN"/>
              </w:rPr>
              <w:t>.</w:t>
            </w:r>
          </w:p>
        </w:tc>
      </w:tr>
      <w:tr w:rsidR="00F43481" w14:paraId="22BE23A8" w14:textId="77777777">
        <w:tc>
          <w:tcPr>
            <w:tcW w:w="1696" w:type="dxa"/>
          </w:tcPr>
          <w:p w14:paraId="4B45670A" w14:textId="5406D4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val="en-US" w:eastAsia="zh-CN"/>
              </w:rPr>
              <w:lastRenderedPageBreak/>
              <w:t>Xiaomi</w:t>
            </w:r>
          </w:p>
        </w:tc>
        <w:tc>
          <w:tcPr>
            <w:tcW w:w="1899" w:type="dxa"/>
          </w:tcPr>
          <w:p w14:paraId="408ED721" w14:textId="77777777" w:rsidR="00F43481" w:rsidRDefault="00F43481" w:rsidP="00F43481">
            <w:pPr>
              <w:widowControl/>
              <w:spacing w:before="120"/>
              <w:rPr>
                <w:rFonts w:ascii="Arial" w:eastAsia="Arial Unicode MS" w:hAnsi="Arial"/>
                <w:kern w:val="0"/>
                <w:sz w:val="20"/>
                <w:szCs w:val="20"/>
                <w:lang w:eastAsia="zh-CN"/>
              </w:rPr>
            </w:pPr>
          </w:p>
        </w:tc>
        <w:tc>
          <w:tcPr>
            <w:tcW w:w="6034" w:type="dxa"/>
          </w:tcPr>
          <w:p w14:paraId="42DFE76D" w14:textId="2506F02F" w:rsidR="00F43481" w:rsidRDefault="00F43481" w:rsidP="00F43481">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confirm the understanding as provided in the above contribution. No strong view on whether to change anything in the specification.</w:t>
            </w:r>
          </w:p>
        </w:tc>
      </w:tr>
    </w:tbl>
    <w:p w14:paraId="27E5E82A" w14:textId="77777777" w:rsidR="00F109BA" w:rsidRDefault="00F109BA">
      <w:pPr>
        <w:pStyle w:val="Doc-text2"/>
        <w:ind w:left="0" w:firstLine="0"/>
      </w:pPr>
    </w:p>
    <w:p w14:paraId="27E5E82B" w14:textId="77777777" w:rsidR="00F109BA" w:rsidRDefault="00F109BA">
      <w:pPr>
        <w:pStyle w:val="Doc-text2"/>
      </w:pPr>
    </w:p>
    <w:p w14:paraId="27E5E82C" w14:textId="77777777" w:rsidR="00F109BA" w:rsidRDefault="00411E87">
      <w:pPr>
        <w:pStyle w:val="Doc-title"/>
      </w:pPr>
      <w:r>
        <w:t xml:space="preserve">[8] </w:t>
      </w:r>
      <w:hyperlink r:id="rId17" w:tooltip="D:Documents3GPPtsg_ranWG2TSGR2_116-eDocsR2-2109948.zip" w:history="1">
        <w:r>
          <w:rPr>
            <w:rStyle w:val="Hyperlink"/>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TableGri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等线"/>
          <w:bCs/>
          <w:color w:val="000000" w:themeColor="text1"/>
          <w:lang w:eastAsia="zh-CN"/>
        </w:rPr>
      </w:pPr>
      <w:r>
        <w:rPr>
          <w:rFonts w:eastAsia="等线" w:hint="eastAsia"/>
          <w:b/>
          <w:bCs/>
          <w:color w:val="000000" w:themeColor="text1"/>
          <w:lang w:eastAsia="zh-CN"/>
        </w:rPr>
        <w:t>S</w:t>
      </w:r>
      <w:r>
        <w:rPr>
          <w:rFonts w:eastAsia="等线"/>
          <w:b/>
          <w:bCs/>
          <w:color w:val="000000" w:themeColor="text1"/>
          <w:lang w:eastAsia="zh-CN"/>
        </w:rPr>
        <w:t xml:space="preserve">ummary: </w:t>
      </w:r>
      <w:r>
        <w:rPr>
          <w:rFonts w:eastAsia="等线"/>
          <w:bCs/>
          <w:color w:val="000000" w:themeColor="text1"/>
          <w:lang w:eastAsia="zh-CN"/>
        </w:rPr>
        <w:t>There is some support to agree the CRs (YES: 7/13). However, 6 companies don</w:t>
      </w:r>
      <w:r w:rsidR="00CC4EFC">
        <w:rPr>
          <w:rFonts w:eastAsia="等线"/>
          <w:bCs/>
          <w:color w:val="000000" w:themeColor="text1"/>
          <w:lang w:eastAsia="zh-CN"/>
        </w:rPr>
        <w:t>’</w:t>
      </w:r>
      <w:r>
        <w:rPr>
          <w:rFonts w:eastAsia="等线"/>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TableGri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3" w:author="Chunli" w:date="2021-11-03T16:00:00Z">
              <w:r w:rsidR="006829FE" w:rsidRPr="00FD056E" w:rsidDel="00586976">
                <w:rPr>
                  <w:rFonts w:ascii="Arial" w:eastAsia="Arial Unicode MS" w:hAnsi="Arial"/>
                  <w:kern w:val="0"/>
                  <w:sz w:val="20"/>
                  <w:szCs w:val="20"/>
                  <w:lang w:eastAsia="zh-CN"/>
                </w:rPr>
                <w:delText xml:space="preserve">used </w:delText>
              </w:r>
            </w:del>
            <w:del w:id="4" w:author="Chunli" w:date="2021-11-02T11:03:00Z">
              <w:r w:rsidR="006829FE" w:rsidRPr="00FD056E" w:rsidDel="00FD056E">
                <w:rPr>
                  <w:rFonts w:ascii="Arial" w:eastAsia="Arial Unicode MS" w:hAnsi="Arial"/>
                  <w:kern w:val="0"/>
                  <w:sz w:val="20"/>
                  <w:szCs w:val="20"/>
                  <w:lang w:eastAsia="zh-CN"/>
                </w:rPr>
                <w:delText xml:space="preserve">if </w:delText>
              </w:r>
            </w:del>
            <w:ins w:id="5" w:author="Chunli" w:date="2021-11-03T16:00:00Z">
              <w:r w:rsidR="00586976">
                <w:rPr>
                  <w:rFonts w:ascii="Arial" w:eastAsia="Arial Unicode MS" w:hAnsi="Arial"/>
                  <w:kern w:val="0"/>
                  <w:sz w:val="20"/>
                  <w:szCs w:val="20"/>
                  <w:lang w:eastAsia="zh-CN"/>
                </w:rPr>
                <w:t xml:space="preserve">applicable </w:t>
              </w:r>
            </w:ins>
            <w:ins w:id="6" w:author="Chunli" w:date="2021-11-02T11:03:00Z">
              <w:r w:rsidR="006829FE">
                <w:rPr>
                  <w:rFonts w:ascii="Arial" w:eastAsia="Arial Unicode MS" w:hAnsi="Arial"/>
                  <w:kern w:val="0"/>
                  <w:sz w:val="20"/>
                  <w:szCs w:val="20"/>
                  <w:lang w:eastAsia="zh-CN"/>
                </w:rPr>
                <w:t>for</w:t>
              </w:r>
            </w:ins>
            <w:del w:id="7"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8"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9"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is revision makes the spec more read</w:t>
            </w:r>
            <w:r w:rsidR="007A7417">
              <w:rPr>
                <w:rFonts w:ascii="Arial" w:eastAsia="等线" w:hAnsi="Arial"/>
                <w:kern w:val="0"/>
                <w:sz w:val="20"/>
                <w:szCs w:val="20"/>
                <w:lang w:eastAsia="zh-CN"/>
              </w:rPr>
              <w:t>er</w:t>
            </w:r>
            <w:r>
              <w:rPr>
                <w:rFonts w:ascii="Arial" w:eastAsia="等线" w:hAnsi="Arial"/>
                <w:kern w:val="0"/>
                <w:sz w:val="20"/>
                <w:szCs w:val="20"/>
                <w:lang w:eastAsia="zh-CN"/>
              </w:rPr>
              <w:t>-friendly</w:t>
            </w:r>
            <w:r w:rsidR="007A7417">
              <w:rPr>
                <w:rFonts w:ascii="Arial" w:eastAsia="等线"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r w:rsidR="00D17F0A" w14:paraId="550EBC80" w14:textId="77777777">
        <w:tc>
          <w:tcPr>
            <w:tcW w:w="1696" w:type="dxa"/>
          </w:tcPr>
          <w:p w14:paraId="1FF44339" w14:textId="0F31A51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99" w:type="dxa"/>
          </w:tcPr>
          <w:p w14:paraId="78C3A105" w14:textId="7E981309"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04052951" w14:textId="77777777" w:rsidR="00D17F0A" w:rsidRDefault="00D17F0A" w:rsidP="00D17F0A">
            <w:pPr>
              <w:widowControl/>
              <w:spacing w:before="120"/>
              <w:rPr>
                <w:rFonts w:ascii="Arial" w:eastAsia="Arial Unicode MS" w:hAnsi="Arial"/>
                <w:kern w:val="0"/>
                <w:sz w:val="20"/>
                <w:szCs w:val="20"/>
                <w:lang w:eastAsia="zh-CN"/>
              </w:rPr>
            </w:pPr>
          </w:p>
        </w:tc>
      </w:tr>
      <w:tr w:rsidR="002D1587" w14:paraId="6E23FA58" w14:textId="77777777">
        <w:tc>
          <w:tcPr>
            <w:tcW w:w="1696" w:type="dxa"/>
          </w:tcPr>
          <w:p w14:paraId="3C993044" w14:textId="6BFC4B7A" w:rsidR="002D1587" w:rsidRDefault="002D1587" w:rsidP="002D1587">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Xiaomi</w:t>
            </w:r>
          </w:p>
        </w:tc>
        <w:tc>
          <w:tcPr>
            <w:tcW w:w="1899" w:type="dxa"/>
          </w:tcPr>
          <w:p w14:paraId="5BDD67CF" w14:textId="48E87311" w:rsidR="002D1587" w:rsidRDefault="002D1587" w:rsidP="002D15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57E45880" w14:textId="77777777" w:rsidR="002D1587" w:rsidRDefault="002D1587" w:rsidP="002D1587">
            <w:pPr>
              <w:widowControl/>
              <w:spacing w:before="120"/>
              <w:rPr>
                <w:rFonts w:ascii="Arial" w:eastAsia="Arial Unicode MS" w:hAnsi="Arial"/>
                <w:kern w:val="0"/>
                <w:sz w:val="20"/>
                <w:szCs w:val="20"/>
                <w:lang w:eastAsia="zh-CN"/>
              </w:rPr>
            </w:pPr>
          </w:p>
        </w:tc>
      </w:tr>
    </w:tbl>
    <w:p w14:paraId="27E5E855" w14:textId="77777777" w:rsidR="00F109BA" w:rsidRDefault="00F109BA">
      <w:pPr>
        <w:widowControl/>
        <w:spacing w:before="120"/>
        <w:rPr>
          <w:rFonts w:ascii="Arial" w:eastAsia="Arial Unicode MS" w:hAnsi="Arial"/>
          <w:kern w:val="0"/>
          <w:sz w:val="20"/>
          <w:szCs w:val="20"/>
          <w:lang w:eastAsia="zh-CN"/>
        </w:rPr>
      </w:pPr>
    </w:p>
    <w:p w14:paraId="27E5E856" w14:textId="77777777" w:rsidR="00F109BA" w:rsidRDefault="00411E87">
      <w:pPr>
        <w:pStyle w:val="Heading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8"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等线" w:hAnsi="Arial" w:cs="Times New Roman"/>
          <w:kern w:val="0"/>
          <w:sz w:val="20"/>
          <w:szCs w:val="24"/>
          <w:lang w:eastAsia="zh-CN"/>
        </w:rPr>
      </w:pPr>
      <w:r>
        <w:rPr>
          <w:rFonts w:ascii="Arial" w:eastAsia="等线" w:hAnsi="Arial" w:cs="Times New Roman"/>
          <w:kern w:val="0"/>
          <w:sz w:val="20"/>
          <w:szCs w:val="24"/>
          <w:lang w:eastAsia="zh-CN"/>
        </w:rPr>
        <w:t xml:space="preserve">It is proposed in [9] to add a clarification to </w:t>
      </w:r>
      <w:r>
        <w:rPr>
          <w:rFonts w:ascii="Arial" w:eastAsia="等线" w:hAnsi="Arial" w:cs="Times New Roman"/>
          <w:i/>
          <w:iCs/>
          <w:kern w:val="0"/>
          <w:sz w:val="20"/>
          <w:szCs w:val="24"/>
          <w:lang w:eastAsia="zh-CN"/>
        </w:rPr>
        <w:t>msgA-RSRP-Threshold</w:t>
      </w:r>
      <w:r>
        <w:rPr>
          <w:rFonts w:ascii="Arial" w:eastAsia="等线"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r>
              <w:rPr>
                <w:rFonts w:ascii="Arial" w:eastAsia="Arial Unicode MS" w:hAnsi="Arial"/>
                <w:i/>
                <w:kern w:val="0"/>
                <w:sz w:val="20"/>
                <w:szCs w:val="20"/>
                <w:lang w:eastAsia="zh-CN"/>
              </w:rPr>
              <w:t>msgA-RSRP-Threshold</w:t>
            </w:r>
            <w:r>
              <w:rPr>
                <w:rFonts w:ascii="Arial" w:eastAsia="Arial Unicode MS" w:hAnsi="Arial"/>
                <w:i/>
                <w:kern w:val="0"/>
                <w:sz w:val="20"/>
                <w:szCs w:val="20"/>
                <w:highlight w:val="yellow"/>
                <w:lang w:eastAsia="zh-CN"/>
              </w:rPr>
              <w:t>SSB</w:t>
            </w:r>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Not similar with 4-step RA, 2 step RA does not support to select the PRACH with CSI-RS in any case which means CSI-RS is not getting involved in 2-step RACH, so we think it is a common understanding msgA-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lastRenderedPageBreak/>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random access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等线"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 xml:space="preserve">he correction seems not </w:t>
            </w:r>
            <w:r w:rsidR="00CE14C3">
              <w:rPr>
                <w:rFonts w:ascii="Arial" w:eastAsia="等线" w:hAnsi="Arial"/>
                <w:kern w:val="0"/>
                <w:sz w:val="20"/>
                <w:szCs w:val="20"/>
                <w:lang w:eastAsia="zh-CN"/>
              </w:rPr>
              <w:t xml:space="preserve">right (i.e. the mentioned threshold is not used for </w:t>
            </w:r>
            <w:r w:rsidR="0047098A">
              <w:rPr>
                <w:rFonts w:ascii="Arial" w:eastAsia="等线" w:hAnsi="Arial"/>
                <w:kern w:val="0"/>
                <w:sz w:val="20"/>
                <w:szCs w:val="20"/>
                <w:lang w:eastAsia="zh-CN"/>
              </w:rPr>
              <w:t xml:space="preserve">the </w:t>
            </w:r>
            <w:r w:rsidR="00CE14C3">
              <w:rPr>
                <w:rFonts w:ascii="Arial" w:eastAsia="等线" w:hAnsi="Arial"/>
                <w:kern w:val="0"/>
                <w:sz w:val="20"/>
                <w:szCs w:val="20"/>
                <w:lang w:eastAsia="zh-CN"/>
              </w:rPr>
              <w:t>selection of SSB)</w:t>
            </w:r>
            <w:r w:rsidR="00055FC8">
              <w:rPr>
                <w:rFonts w:ascii="Arial" w:eastAsia="等线"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等线" w:hAnsi="Arial"/>
                <w:kern w:val="0"/>
                <w:sz w:val="20"/>
                <w:szCs w:val="20"/>
                <w:lang w:eastAsia="zh-CN"/>
              </w:rPr>
            </w:pPr>
          </w:p>
        </w:tc>
      </w:tr>
      <w:tr w:rsidR="00D17F0A" w14:paraId="52D69FC3" w14:textId="77777777">
        <w:tc>
          <w:tcPr>
            <w:tcW w:w="1696" w:type="dxa"/>
          </w:tcPr>
          <w:p w14:paraId="375C7AEA" w14:textId="50B17BB4"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71E421DF" w14:textId="43E379F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57F4510F" w14:textId="77777777" w:rsidR="00D17F0A" w:rsidRDefault="00D17F0A" w:rsidP="00D17F0A">
            <w:pPr>
              <w:widowControl/>
              <w:spacing w:before="120"/>
              <w:rPr>
                <w:rFonts w:ascii="Arial" w:eastAsia="等线" w:hAnsi="Arial"/>
                <w:kern w:val="0"/>
                <w:sz w:val="20"/>
                <w:szCs w:val="20"/>
                <w:lang w:eastAsia="zh-CN"/>
              </w:rPr>
            </w:pPr>
          </w:p>
        </w:tc>
      </w:tr>
      <w:tr w:rsidR="00E45227" w14:paraId="361C6DAF" w14:textId="77777777">
        <w:tc>
          <w:tcPr>
            <w:tcW w:w="1696" w:type="dxa"/>
          </w:tcPr>
          <w:p w14:paraId="2851483B" w14:textId="2234CAD8" w:rsidR="00E45227" w:rsidRDefault="00E45227" w:rsidP="00E45227">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Xiaomi</w:t>
            </w:r>
          </w:p>
        </w:tc>
        <w:tc>
          <w:tcPr>
            <w:tcW w:w="1809" w:type="dxa"/>
          </w:tcPr>
          <w:p w14:paraId="514CC005" w14:textId="5E5697FC" w:rsidR="00E45227" w:rsidRDefault="00E45227" w:rsidP="00E45227">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086F6FB0" w14:textId="3B117E61" w:rsidR="00E45227" w:rsidRDefault="00E45227" w:rsidP="00E45227">
            <w:pPr>
              <w:widowControl/>
              <w:spacing w:before="120"/>
              <w:rPr>
                <w:rFonts w:ascii="Arial" w:eastAsia="等线" w:hAnsi="Arial"/>
                <w:kern w:val="0"/>
                <w:sz w:val="20"/>
                <w:szCs w:val="20"/>
                <w:lang w:eastAsia="zh-CN"/>
              </w:rPr>
            </w:pPr>
            <w:r>
              <w:rPr>
                <w:rFonts w:ascii="Arial" w:eastAsia="Arial Unicode MS" w:hAnsi="Arial"/>
                <w:kern w:val="0"/>
                <w:sz w:val="20"/>
                <w:szCs w:val="20"/>
                <w:lang w:eastAsia="ko-KR"/>
              </w:rPr>
              <w:t>Agree with Samsung and ZTE. It seems that 38.213 already provides sufficient clarification.</w:t>
            </w:r>
          </w:p>
        </w:tc>
      </w:tr>
    </w:tbl>
    <w:p w14:paraId="27E5E87B" w14:textId="77777777" w:rsidR="00F109BA" w:rsidRDefault="00F109BA">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9"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20"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Correction to MsgA and Msg3 retransmission overlapping with another bundle retransmission</w:t>
      </w:r>
      <w:r>
        <w:rPr>
          <w:rFonts w:ascii="Arial" w:eastAsia="MS Mincho" w:hAnsi="Arial" w:cs="Times New Roman"/>
          <w:kern w:val="0"/>
          <w:sz w:val="20"/>
          <w:szCs w:val="24"/>
          <w:lang w:eastAsia="en-GB"/>
        </w:rPr>
        <w:tab/>
        <w:t>Huawei, HiSilicon</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10] and [11] both discuss the issue related to re-/transmission of MsgA/Msg3 grant overlapping with another UL grant. This issue was initially discussed in RAN2#115-e in the offline [AT115-e][021][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In [10] it is argued that the current MAC specification already covers all the scenarios of overlapping between retransmission and MsgA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MsgA in the same paragraph should be removed because initial transmission of MsgA is already covered by Note 3 in subclause 5.4.1 and fallback to Msg3 should be considered as an initial transmission of Msg3, not a retransmission for MsgA.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TableGri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is 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harq process operation  is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if the uplink grant is part of a bundle of the configured uplink grant, and the PUSCH duration of the uplink grant overlaps with an uplink grant received in a Random Access Response (i.e. MAC RAR or fallbackRAR)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r>
              <w:rPr>
                <w:i/>
                <w:iCs/>
                <w:highlight w:val="yellow"/>
                <w:lang w:eastAsia="ko-KR"/>
              </w:rPr>
              <w:t>lch-basedPrioritization</w:t>
            </w:r>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r>
              <w:rPr>
                <w:i/>
                <w:lang w:eastAsia="ko-KR"/>
              </w:rPr>
              <w:t>lch-basedPrioritization</w:t>
            </w:r>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lastRenderedPageBreak/>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DG bundle case (at least overlapping with Msg3 retx)</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10" w:hangingChars="100" w:hanging="21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t>NOTE 3:</w:t>
            </w:r>
            <w:r>
              <w:rPr>
                <w:lang w:eastAsia="ko-KR"/>
              </w:rPr>
              <w:tab/>
              <w:t>If the MAC entity receives a grant in a Random Access Response (i.e. MAC RAR or fallbackRAR)</w:t>
            </w:r>
            <w:r>
              <w:rPr>
                <w:rFonts w:eastAsia="宋体"/>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requiring concurrent transmissions on the SpCell, the MAC entity may choose to continue with either the grant for its RA-RNTI/Temporary C-RNTI</w:t>
            </w:r>
            <w:r>
              <w:rPr>
                <w:rFonts w:eastAsia="宋体"/>
                <w:lang w:eastAsia="zh-CN"/>
              </w:rPr>
              <w:t>/</w:t>
            </w:r>
            <w:r>
              <w:rPr>
                <w:lang w:eastAsia="ko-KR"/>
              </w:rPr>
              <w:t>MSGB-RNTI/the MSGA payload transmission or the grant for its C-RNTI or CS-RNTI.</w:t>
            </w:r>
          </w:p>
          <w:p w14:paraId="27E5E89E" w14:textId="77777777" w:rsidR="00F109BA" w:rsidRDefault="00F109BA">
            <w:pPr>
              <w:widowControl/>
              <w:spacing w:before="120"/>
              <w:ind w:left="210" w:hangingChars="100" w:hanging="210"/>
              <w:rPr>
                <w:rFonts w:ascii="Arial" w:eastAsia="Arial Unicode MS" w:hAnsi="Arial"/>
                <w:kern w:val="0"/>
                <w:sz w:val="20"/>
                <w:szCs w:val="20"/>
                <w:lang w:val="en-US" w:eastAsia="zh-CN"/>
              </w:rPr>
            </w:pPr>
          </w:p>
          <w:p w14:paraId="27E5E89F" w14:textId="77777777" w:rsidR="00F109BA" w:rsidRDefault="00411E87">
            <w:pPr>
              <w:widowControl/>
              <w:spacing w:before="120"/>
              <w:ind w:left="210" w:hangingChars="100" w:hanging="21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MsgA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e current spec work</w:t>
            </w:r>
            <w:r w:rsidR="0047098A">
              <w:rPr>
                <w:rFonts w:ascii="Arial" w:eastAsia="等线" w:hAnsi="Arial"/>
                <w:kern w:val="0"/>
                <w:sz w:val="20"/>
                <w:szCs w:val="20"/>
                <w:lang w:eastAsia="zh-CN"/>
              </w:rPr>
              <w:t>s</w:t>
            </w:r>
            <w:r>
              <w:rPr>
                <w:rFonts w:ascii="Arial" w:eastAsia="等线" w:hAnsi="Arial"/>
                <w:kern w:val="0"/>
                <w:sz w:val="20"/>
                <w:szCs w:val="20"/>
                <w:lang w:eastAsia="zh-CN"/>
              </w:rPr>
              <w:t xml:space="preserve"> well enough. </w:t>
            </w:r>
            <w:r w:rsidR="00CC5F01">
              <w:rPr>
                <w:rFonts w:ascii="Arial" w:eastAsia="等线" w:hAnsi="Arial"/>
                <w:kern w:val="0"/>
                <w:sz w:val="20"/>
                <w:szCs w:val="20"/>
                <w:lang w:eastAsia="zh-CN"/>
              </w:rPr>
              <w:t xml:space="preserve">Generally, we think there is no need to handle </w:t>
            </w:r>
            <w:r>
              <w:rPr>
                <w:rFonts w:ascii="Arial" w:eastAsia="等线" w:hAnsi="Arial"/>
                <w:kern w:val="0"/>
                <w:sz w:val="20"/>
                <w:szCs w:val="20"/>
                <w:lang w:eastAsia="zh-CN"/>
              </w:rPr>
              <w:t>repeated descriptions</w:t>
            </w:r>
            <w:r w:rsidR="00CC5F01">
              <w:rPr>
                <w:rFonts w:ascii="Arial" w:eastAsia="等线" w:hAnsi="Arial"/>
                <w:kern w:val="0"/>
                <w:sz w:val="20"/>
                <w:szCs w:val="20"/>
                <w:lang w:eastAsia="zh-CN"/>
              </w:rPr>
              <w:t xml:space="preserve"> after the spec has been frozen</w:t>
            </w:r>
            <w:r>
              <w:rPr>
                <w:rFonts w:ascii="Arial" w:eastAsia="等线"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Agree w [10]</w:t>
            </w:r>
          </w:p>
        </w:tc>
      </w:tr>
      <w:tr w:rsidR="00D17F0A" w14:paraId="447593A2" w14:textId="77777777">
        <w:tc>
          <w:tcPr>
            <w:tcW w:w="1696" w:type="dxa"/>
          </w:tcPr>
          <w:p w14:paraId="68E4D701" w14:textId="09DCCF3B"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809" w:type="dxa"/>
          </w:tcPr>
          <w:p w14:paraId="2E192B03" w14:textId="7706C7D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1693F047" w14:textId="77777777" w:rsidR="00D17F0A" w:rsidRDefault="00D17F0A" w:rsidP="00D17F0A">
            <w:pPr>
              <w:widowControl/>
              <w:spacing w:before="120"/>
              <w:rPr>
                <w:rFonts w:ascii="Arial" w:eastAsia="Arial Unicode MS" w:hAnsi="Arial"/>
                <w:kern w:val="0"/>
                <w:sz w:val="20"/>
                <w:szCs w:val="20"/>
                <w:lang w:eastAsia="zh-CN"/>
              </w:rPr>
            </w:pPr>
          </w:p>
        </w:tc>
      </w:tr>
      <w:tr w:rsidR="00045A4A" w14:paraId="2A2B907F" w14:textId="77777777">
        <w:tc>
          <w:tcPr>
            <w:tcW w:w="1696" w:type="dxa"/>
          </w:tcPr>
          <w:p w14:paraId="382C096C" w14:textId="6231A159" w:rsidR="00045A4A" w:rsidRDefault="00045A4A" w:rsidP="00045A4A">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Xiaomi</w:t>
            </w:r>
          </w:p>
        </w:tc>
        <w:tc>
          <w:tcPr>
            <w:tcW w:w="1809" w:type="dxa"/>
          </w:tcPr>
          <w:p w14:paraId="0C724FA6" w14:textId="2507C021" w:rsidR="00045A4A" w:rsidRDefault="00045A4A" w:rsidP="00045A4A">
            <w:pPr>
              <w:widowControl/>
              <w:spacing w:before="120"/>
              <w:rPr>
                <w:rFonts w:ascii="Arial" w:eastAsia="Arial Unicode MS" w:hAnsi="Arial" w:hint="eastAsia"/>
                <w:kern w:val="0"/>
                <w:sz w:val="20"/>
                <w:szCs w:val="20"/>
                <w:lang w:eastAsia="zh-CN"/>
              </w:rPr>
            </w:pPr>
            <w:r>
              <w:rPr>
                <w:rFonts w:ascii="Arial" w:eastAsia="Arial Unicode MS" w:hAnsi="Arial" w:hint="eastAsia"/>
                <w:kern w:val="0"/>
                <w:sz w:val="20"/>
                <w:szCs w:val="20"/>
                <w:lang w:eastAsia="ko-KR"/>
              </w:rPr>
              <w:t>No change needed</w:t>
            </w:r>
          </w:p>
        </w:tc>
        <w:tc>
          <w:tcPr>
            <w:tcW w:w="6124" w:type="dxa"/>
          </w:tcPr>
          <w:p w14:paraId="18665DDC" w14:textId="77777777" w:rsidR="00045A4A" w:rsidRDefault="00045A4A" w:rsidP="00045A4A">
            <w:pPr>
              <w:widowControl/>
              <w:spacing w:before="120"/>
              <w:rPr>
                <w:rFonts w:ascii="Arial" w:eastAsia="Arial Unicode MS" w:hAnsi="Arial"/>
                <w:kern w:val="0"/>
                <w:sz w:val="20"/>
                <w:szCs w:val="20"/>
                <w:lang w:eastAsia="zh-CN"/>
              </w:rPr>
            </w:pPr>
          </w:p>
        </w:tc>
      </w:tr>
    </w:tbl>
    <w:p w14:paraId="27E5E8AD" w14:textId="77777777" w:rsidR="00F109BA" w:rsidRDefault="00411E87">
      <w:pPr>
        <w:pStyle w:val="Heading2"/>
        <w:spacing w:before="360" w:after="120" w:line="240" w:lineRule="auto"/>
        <w:rPr>
          <w:rFonts w:ascii="Arial" w:hAnsi="Arial" w:cs="Arial"/>
          <w:sz w:val="28"/>
          <w:szCs w:val="28"/>
        </w:rPr>
      </w:pPr>
      <w:r>
        <w:rPr>
          <w:rFonts w:ascii="Arial" w:hAnsi="Arial" w:cs="Arial"/>
          <w:sz w:val="28"/>
          <w:szCs w:val="28"/>
        </w:rPr>
        <w:t>3.5 eMIMO</w:t>
      </w:r>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Corrections to LCP for truncated SCell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t>F  NR_eMIMO-Core</w:t>
      </w:r>
    </w:p>
    <w:p w14:paraId="27E5E8AF" w14:textId="383601C6" w:rsidR="00F109BA" w:rsidRDefault="00411E87">
      <w:pPr>
        <w:rPr>
          <w:rFonts w:ascii="Arial" w:hAnsi="Arial" w:cs="Arial"/>
          <w:sz w:val="22"/>
          <w:szCs w:val="24"/>
        </w:rPr>
      </w:pPr>
      <w:r>
        <w:rPr>
          <w:rFonts w:ascii="Arial" w:hAnsi="Arial" w:cs="Arial"/>
          <w:sz w:val="22"/>
          <w:szCs w:val="24"/>
        </w:rPr>
        <w:t>It is pointed out in [12] that there are two MAC C</w:t>
      </w:r>
      <w:r w:rsidR="00ED4E65">
        <w:rPr>
          <w:rFonts w:ascii="Arial" w:hAnsi="Arial" w:cs="Arial"/>
          <w:sz w:val="22"/>
          <w:szCs w:val="24"/>
        </w:rPr>
        <w:t>e</w:t>
      </w:r>
      <w:r>
        <w:rPr>
          <w:rFonts w:ascii="Arial" w:hAnsi="Arial" w:cs="Arial"/>
          <w:sz w:val="22"/>
          <w:szCs w:val="24"/>
        </w:rPr>
        <w:t xml:space="preserve">s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PDU?</w:t>
      </w:r>
    </w:p>
    <w:tbl>
      <w:tblPr>
        <w:tblStyle w:val="TableGri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w:t>
            </w:r>
            <w:ins w:id="10" w:author="LGE (SunYoung)" w:date="2021-11-03T00:24:00Z">
              <w:r>
                <w:t xml:space="preserve">MAC CE for </w:t>
              </w:r>
            </w:ins>
            <w:r>
              <w:t xml:space="preserve">BFR </w:t>
            </w:r>
            <w:del w:id="11"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10" w:hangingChars="100" w:hanging="21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10" w:hangingChars="100" w:hanging="21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Buffer Status Report MAC 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Buffer Status Report (BSR) MAC 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lastRenderedPageBreak/>
              <w:t>The BSR formats are identified by MAC subheaders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Pre-emptive BSR format is identified by MAC subheaders with eLCID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BFR MAC 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MAC 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BFR MAC CE and Truncated BFR MAC CE are identified by a MAC subheader with LCID/eLCID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o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MAC 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uawei, HiSilicon</w:t>
            </w:r>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等线"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等线"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BFR MAC CE and Truncated BFR MAC CE are identified by a MAC subheader with LCID/eLCID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w:t>
            </w:r>
            <w:r w:rsidRPr="00842D06">
              <w:rPr>
                <w:rFonts w:ascii="Times New Roman" w:eastAsia="Times New Roman" w:hAnsi="Times New Roman" w:cs="Times New Roman"/>
                <w:kern w:val="0"/>
                <w:sz w:val="20"/>
                <w:szCs w:val="20"/>
                <w:lang w:eastAsia="ko-KR"/>
              </w:rPr>
              <w:lastRenderedPageBreak/>
              <w:t xml:space="preserve">include a bitmap and in ascending order based on the ServCellIndex, beam failure recovery information i.e. octets containing candidate beam availability indication (AC) for SCells indicated in the bitmap. For BFR MAC CE, a single octet bitmap is used when the highest ServCellIndex of this MAC entity's SCell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等线"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he highest ServCellIndex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eam failure is detected for SpCell (as specified in Clause 5.17) and the SpCell is to be indicated in a Truncated BFR MAC CE and the UL-SCH resources available for transmission cannot accommodate the Truncated BFR MAC CE with the four octets bitmap plus its subheader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等线"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lastRenderedPageBreak/>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r w:rsidR="00D17F0A" w14:paraId="3F23C233" w14:textId="77777777">
        <w:tc>
          <w:tcPr>
            <w:tcW w:w="1696" w:type="dxa"/>
          </w:tcPr>
          <w:p w14:paraId="6CB466E3" w14:textId="0CA84CB4"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5FDBF478" w14:textId="153F1696"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6124" w:type="dxa"/>
          </w:tcPr>
          <w:p w14:paraId="143E8FEA" w14:textId="77777777" w:rsidR="00D17F0A" w:rsidRDefault="00D17F0A" w:rsidP="0070636E">
            <w:pPr>
              <w:widowControl/>
              <w:spacing w:before="120"/>
              <w:rPr>
                <w:rFonts w:ascii="Arial" w:eastAsia="Arial Unicode MS" w:hAnsi="Arial"/>
                <w:kern w:val="0"/>
                <w:sz w:val="20"/>
                <w:szCs w:val="20"/>
                <w:lang w:eastAsia="ko-KR"/>
              </w:rPr>
            </w:pPr>
          </w:p>
        </w:tc>
      </w:tr>
      <w:tr w:rsidR="00CC3FA5" w14:paraId="69143668" w14:textId="77777777">
        <w:tc>
          <w:tcPr>
            <w:tcW w:w="1696" w:type="dxa"/>
          </w:tcPr>
          <w:p w14:paraId="1F176832" w14:textId="16814F0B" w:rsidR="00CC3FA5" w:rsidRDefault="00CC3FA5" w:rsidP="0070636E">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Xiaomi</w:t>
            </w:r>
          </w:p>
        </w:tc>
        <w:tc>
          <w:tcPr>
            <w:tcW w:w="1809" w:type="dxa"/>
          </w:tcPr>
          <w:p w14:paraId="6004FDE9" w14:textId="458BF8DB" w:rsidR="00CC3FA5" w:rsidRDefault="00CC3FA5" w:rsidP="0070636E">
            <w:pPr>
              <w:widowControl/>
              <w:spacing w:before="120"/>
              <w:rPr>
                <w:rFonts w:ascii="Arial" w:eastAsia="Arial Unicode MS" w:hAnsi="Arial" w:hint="eastAsia"/>
                <w:kern w:val="0"/>
                <w:sz w:val="20"/>
                <w:szCs w:val="20"/>
                <w:lang w:eastAsia="zh-CN"/>
              </w:rPr>
            </w:pPr>
            <w:r>
              <w:rPr>
                <w:rFonts w:ascii="Arial" w:eastAsia="Arial Unicode MS" w:hAnsi="Arial"/>
                <w:kern w:val="0"/>
                <w:sz w:val="20"/>
                <w:szCs w:val="20"/>
                <w:lang w:eastAsia="zh-CN"/>
              </w:rPr>
              <w:t xml:space="preserve">Yes </w:t>
            </w:r>
          </w:p>
        </w:tc>
        <w:tc>
          <w:tcPr>
            <w:tcW w:w="6124" w:type="dxa"/>
          </w:tcPr>
          <w:p w14:paraId="3A8DB2E1" w14:textId="7A29E730" w:rsidR="00CC3FA5" w:rsidRDefault="005E70F9" w:rsidP="005E70F9">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s</w:t>
            </w:r>
            <w:bookmarkStart w:id="12" w:name="_GoBack"/>
            <w:bookmarkEnd w:id="12"/>
            <w:r w:rsidR="00CC3FA5">
              <w:rPr>
                <w:rFonts w:ascii="Arial" w:eastAsia="Arial Unicode MS" w:hAnsi="Arial"/>
                <w:kern w:val="0"/>
                <w:sz w:val="20"/>
                <w:szCs w:val="20"/>
                <w:lang w:eastAsia="ko-KR"/>
              </w:rPr>
              <w:t>upport the rewording of using “</w:t>
            </w:r>
            <w:r w:rsidR="00CC3FA5">
              <w:rPr>
                <w:rFonts w:ascii="Times New Roman" w:eastAsia="Arial Unicode MS" w:hAnsi="Times New Roman" w:cs="Times New Roman"/>
                <w:kern w:val="0"/>
                <w:sz w:val="20"/>
                <w:szCs w:val="20"/>
                <w:lang w:val="en-US" w:eastAsia="zh-CN"/>
              </w:rPr>
              <w:t>MAC C</w:t>
            </w:r>
            <w:r w:rsidR="00CC3FA5">
              <w:rPr>
                <w:rFonts w:ascii="Times New Roman" w:eastAsia="Arial Unicode MS" w:hAnsi="Times New Roman" w:cs="Times New Roman"/>
                <w:kern w:val="0"/>
                <w:sz w:val="20"/>
                <w:szCs w:val="20"/>
                <w:lang w:val="en-US" w:eastAsia="zh-CN"/>
              </w:rPr>
              <w:t>E</w:t>
            </w:r>
            <w:r w:rsidR="00CC3FA5">
              <w:rPr>
                <w:rFonts w:ascii="Times New Roman" w:eastAsia="Arial Unicode MS" w:hAnsi="Times New Roman" w:cs="Times New Roman"/>
                <w:kern w:val="0"/>
                <w:sz w:val="20"/>
                <w:szCs w:val="20"/>
                <w:lang w:val="en-US" w:eastAsia="zh-CN"/>
              </w:rPr>
              <w:t>s for BFR</w:t>
            </w:r>
            <w:r w:rsidR="00CC3FA5">
              <w:rPr>
                <w:rFonts w:ascii="Arial" w:eastAsia="Arial Unicode MS" w:hAnsi="Arial"/>
                <w:kern w:val="0"/>
                <w:sz w:val="20"/>
                <w:szCs w:val="20"/>
                <w:lang w:eastAsia="ko-KR"/>
              </w:rPr>
              <w:t>”</w:t>
            </w:r>
            <w:r>
              <w:rPr>
                <w:rFonts w:ascii="Arial" w:eastAsia="Arial Unicode MS" w:hAnsi="Arial"/>
                <w:kern w:val="0"/>
                <w:sz w:val="20"/>
                <w:szCs w:val="20"/>
                <w:lang w:eastAsia="ko-KR"/>
              </w:rPr>
              <w:t>.</w:t>
            </w:r>
          </w:p>
        </w:tc>
      </w:tr>
    </w:tbl>
    <w:p w14:paraId="27E5E8E4" w14:textId="77777777" w:rsidR="00F109BA" w:rsidRDefault="00F109BA">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777777" w:rsidR="00F109BA" w:rsidRDefault="00411E87">
      <w:pPr>
        <w:pStyle w:val="NormalWeb"/>
        <w:spacing w:before="75" w:beforeAutospacing="0" w:after="75" w:afterAutospacing="0" w:line="315" w:lineRule="atLeast"/>
        <w:rPr>
          <w:rFonts w:cs="Arial"/>
          <w:color w:val="000000"/>
          <w:sz w:val="21"/>
        </w:rPr>
      </w:pPr>
      <w:r>
        <w:rPr>
          <w:rFonts w:cs="Arial"/>
          <w:color w:val="000000"/>
          <w:sz w:val="21"/>
          <w:highlight w:val="yellow"/>
        </w:rPr>
        <w:t xml:space="preserve"> TBD </w:t>
      </w:r>
    </w:p>
    <w:p w14:paraId="27E5E8E9" w14:textId="77777777" w:rsidR="00F109BA" w:rsidRDefault="00F109BA">
      <w:pPr>
        <w:widowControl/>
        <w:spacing w:before="120"/>
        <w:rPr>
          <w:rFonts w:ascii="Arial" w:eastAsia="等线" w:hAnsi="Arial"/>
          <w:kern w:val="0"/>
          <w:sz w:val="20"/>
          <w:szCs w:val="20"/>
          <w:lang w:eastAsia="zh-CN"/>
        </w:rPr>
      </w:pPr>
    </w:p>
    <w:p w14:paraId="27E5E8EA" w14:textId="77777777" w:rsidR="00F109BA" w:rsidRDefault="00411E87">
      <w:pPr>
        <w:pStyle w:val="ListParagraph"/>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lastRenderedPageBreak/>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R2-2111231, Correction to MsgA and Msg3 retransmission overlapping with another bundle retransmission, Huawei, HiSilicon.</w:t>
      </w:r>
    </w:p>
    <w:p w14:paraId="27E5E8F6" w14:textId="77777777" w:rsidR="00F109BA" w:rsidRDefault="00411E87">
      <w:pPr>
        <w:pStyle w:val="Doc-title"/>
        <w:numPr>
          <w:ilvl w:val="0"/>
          <w:numId w:val="9"/>
        </w:numPr>
        <w:ind w:left="450" w:hanging="450"/>
      </w:pPr>
      <w:r>
        <w:t>R2-2109533, Corrections to LCP for truncated SCell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1F2A6" w14:textId="77777777" w:rsidR="00301D6B" w:rsidRDefault="00301D6B" w:rsidP="00BC382C">
      <w:pPr>
        <w:spacing w:after="0" w:line="240" w:lineRule="auto"/>
      </w:pPr>
      <w:r>
        <w:separator/>
      </w:r>
    </w:p>
  </w:endnote>
  <w:endnote w:type="continuationSeparator" w:id="0">
    <w:p w14:paraId="22B7E4B3" w14:textId="77777777" w:rsidR="00301D6B" w:rsidRDefault="00301D6B" w:rsidP="00BC382C">
      <w:pPr>
        <w:spacing w:after="0" w:line="240" w:lineRule="auto"/>
      </w:pPr>
      <w:r>
        <w:continuationSeparator/>
      </w:r>
    </w:p>
  </w:endnote>
  <w:endnote w:type="continuationNotice" w:id="1">
    <w:p w14:paraId="7BF86BC9" w14:textId="77777777" w:rsidR="00301D6B" w:rsidRDefault="00301D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D4402" w14:textId="77777777" w:rsidR="00301D6B" w:rsidRDefault="00301D6B" w:rsidP="00BC382C">
      <w:pPr>
        <w:spacing w:after="0" w:line="240" w:lineRule="auto"/>
      </w:pPr>
      <w:r>
        <w:separator/>
      </w:r>
    </w:p>
  </w:footnote>
  <w:footnote w:type="continuationSeparator" w:id="0">
    <w:p w14:paraId="432F05CB" w14:textId="77777777" w:rsidR="00301D6B" w:rsidRDefault="00301D6B" w:rsidP="00BC382C">
      <w:pPr>
        <w:spacing w:after="0" w:line="240" w:lineRule="auto"/>
      </w:pPr>
      <w:r>
        <w:continuationSeparator/>
      </w:r>
    </w:p>
  </w:footnote>
  <w:footnote w:type="continuationNotice" w:id="1">
    <w:p w14:paraId="16483A97" w14:textId="77777777" w:rsidR="00301D6B" w:rsidRDefault="00301D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5"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1"/>
  </w:num>
  <w:num w:numId="4">
    <w:abstractNumId w:val="9"/>
  </w:num>
  <w:num w:numId="5">
    <w:abstractNumId w:val="4"/>
  </w:num>
  <w:num w:numId="6">
    <w:abstractNumId w:val="6"/>
  </w:num>
  <w:num w:numId="7">
    <w:abstractNumId w:val="2"/>
  </w:num>
  <w:num w:numId="8">
    <w:abstractNumId w:val="0"/>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hideSpellingErrors/>
  <w:hideGrammaticalErrors/>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A"/>
    <w:rsid w:val="00045A4E"/>
    <w:rsid w:val="00045D82"/>
    <w:rsid w:val="000473E5"/>
    <w:rsid w:val="000535A6"/>
    <w:rsid w:val="000547E5"/>
    <w:rsid w:val="00055FC8"/>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E4"/>
    <w:rsid w:val="00215CA5"/>
    <w:rsid w:val="002167B4"/>
    <w:rsid w:val="00216BC5"/>
    <w:rsid w:val="00220458"/>
    <w:rsid w:val="00222155"/>
    <w:rsid w:val="002227EC"/>
    <w:rsid w:val="00224A10"/>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81BB0"/>
    <w:rsid w:val="002849A6"/>
    <w:rsid w:val="00286011"/>
    <w:rsid w:val="0028626C"/>
    <w:rsid w:val="002901A3"/>
    <w:rsid w:val="002932E2"/>
    <w:rsid w:val="002932E4"/>
    <w:rsid w:val="00293EEB"/>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1587"/>
    <w:rsid w:val="002D4B05"/>
    <w:rsid w:val="002D5585"/>
    <w:rsid w:val="002D597A"/>
    <w:rsid w:val="002D5FC6"/>
    <w:rsid w:val="002D665A"/>
    <w:rsid w:val="002D6741"/>
    <w:rsid w:val="002D68DD"/>
    <w:rsid w:val="002D6993"/>
    <w:rsid w:val="002E0DA6"/>
    <w:rsid w:val="002E2D07"/>
    <w:rsid w:val="002E693F"/>
    <w:rsid w:val="002E786B"/>
    <w:rsid w:val="002F2FC6"/>
    <w:rsid w:val="002F5BDF"/>
    <w:rsid w:val="00300A51"/>
    <w:rsid w:val="00301701"/>
    <w:rsid w:val="00301D6B"/>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695C"/>
    <w:rsid w:val="00335376"/>
    <w:rsid w:val="003356C7"/>
    <w:rsid w:val="00337054"/>
    <w:rsid w:val="0033712B"/>
    <w:rsid w:val="00337D5C"/>
    <w:rsid w:val="003432DC"/>
    <w:rsid w:val="00344064"/>
    <w:rsid w:val="003468BC"/>
    <w:rsid w:val="00351FBA"/>
    <w:rsid w:val="00353DB4"/>
    <w:rsid w:val="00353EC5"/>
    <w:rsid w:val="00353F40"/>
    <w:rsid w:val="0035584D"/>
    <w:rsid w:val="00356C3E"/>
    <w:rsid w:val="0035741B"/>
    <w:rsid w:val="003575F8"/>
    <w:rsid w:val="003616C0"/>
    <w:rsid w:val="00363131"/>
    <w:rsid w:val="00366869"/>
    <w:rsid w:val="003748B5"/>
    <w:rsid w:val="0037563C"/>
    <w:rsid w:val="00375685"/>
    <w:rsid w:val="00376CCF"/>
    <w:rsid w:val="00376FAC"/>
    <w:rsid w:val="00377274"/>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C0296"/>
    <w:rsid w:val="003C0F04"/>
    <w:rsid w:val="003C325F"/>
    <w:rsid w:val="003C3779"/>
    <w:rsid w:val="003C4F87"/>
    <w:rsid w:val="003C6267"/>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712"/>
    <w:rsid w:val="00403ADA"/>
    <w:rsid w:val="00404045"/>
    <w:rsid w:val="00407E10"/>
    <w:rsid w:val="004118CB"/>
    <w:rsid w:val="00411903"/>
    <w:rsid w:val="00411E87"/>
    <w:rsid w:val="00413334"/>
    <w:rsid w:val="00413558"/>
    <w:rsid w:val="00416769"/>
    <w:rsid w:val="00420EC0"/>
    <w:rsid w:val="00421990"/>
    <w:rsid w:val="00421B3A"/>
    <w:rsid w:val="00422546"/>
    <w:rsid w:val="004232A1"/>
    <w:rsid w:val="00423416"/>
    <w:rsid w:val="004239CC"/>
    <w:rsid w:val="00426B06"/>
    <w:rsid w:val="00426C8A"/>
    <w:rsid w:val="00426DDC"/>
    <w:rsid w:val="00427628"/>
    <w:rsid w:val="00430A7A"/>
    <w:rsid w:val="00430C83"/>
    <w:rsid w:val="004326F7"/>
    <w:rsid w:val="004328B2"/>
    <w:rsid w:val="00434917"/>
    <w:rsid w:val="00434EAC"/>
    <w:rsid w:val="00435B62"/>
    <w:rsid w:val="0044065E"/>
    <w:rsid w:val="00441B75"/>
    <w:rsid w:val="004423F3"/>
    <w:rsid w:val="00442425"/>
    <w:rsid w:val="0044360C"/>
    <w:rsid w:val="00445314"/>
    <w:rsid w:val="00446868"/>
    <w:rsid w:val="00446DDF"/>
    <w:rsid w:val="004475C6"/>
    <w:rsid w:val="004501F0"/>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C0C6C"/>
    <w:rsid w:val="005C0D96"/>
    <w:rsid w:val="005C1781"/>
    <w:rsid w:val="005C30C7"/>
    <w:rsid w:val="005D0955"/>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0F9"/>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3B19"/>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E7B"/>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70BC"/>
    <w:rsid w:val="006D711F"/>
    <w:rsid w:val="006E02EA"/>
    <w:rsid w:val="006E04EF"/>
    <w:rsid w:val="006E203C"/>
    <w:rsid w:val="006E3C89"/>
    <w:rsid w:val="006E4A86"/>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354B"/>
    <w:rsid w:val="00754E4C"/>
    <w:rsid w:val="00755714"/>
    <w:rsid w:val="007600F6"/>
    <w:rsid w:val="007614BC"/>
    <w:rsid w:val="00762521"/>
    <w:rsid w:val="00763390"/>
    <w:rsid w:val="00766C45"/>
    <w:rsid w:val="00770BD6"/>
    <w:rsid w:val="00771C56"/>
    <w:rsid w:val="00772E1A"/>
    <w:rsid w:val="00774615"/>
    <w:rsid w:val="00775DD9"/>
    <w:rsid w:val="007760CC"/>
    <w:rsid w:val="0077660D"/>
    <w:rsid w:val="00780A6C"/>
    <w:rsid w:val="007833A0"/>
    <w:rsid w:val="00783F1E"/>
    <w:rsid w:val="00785925"/>
    <w:rsid w:val="007865B0"/>
    <w:rsid w:val="00786842"/>
    <w:rsid w:val="0078705E"/>
    <w:rsid w:val="007870D5"/>
    <w:rsid w:val="0078747B"/>
    <w:rsid w:val="007874FC"/>
    <w:rsid w:val="00791608"/>
    <w:rsid w:val="007933AC"/>
    <w:rsid w:val="00793CFF"/>
    <w:rsid w:val="00795F7A"/>
    <w:rsid w:val="007A052B"/>
    <w:rsid w:val="007A0FAB"/>
    <w:rsid w:val="007A48BD"/>
    <w:rsid w:val="007A530F"/>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A62"/>
    <w:rsid w:val="008D61F3"/>
    <w:rsid w:val="008D6B26"/>
    <w:rsid w:val="008E079A"/>
    <w:rsid w:val="008E1978"/>
    <w:rsid w:val="008E22B9"/>
    <w:rsid w:val="008E4B58"/>
    <w:rsid w:val="008E4BE3"/>
    <w:rsid w:val="008E4F6A"/>
    <w:rsid w:val="008E608C"/>
    <w:rsid w:val="008E6CF7"/>
    <w:rsid w:val="008F0105"/>
    <w:rsid w:val="008F105F"/>
    <w:rsid w:val="008F1A47"/>
    <w:rsid w:val="008F1F52"/>
    <w:rsid w:val="008F4786"/>
    <w:rsid w:val="008F53C1"/>
    <w:rsid w:val="008F5FBF"/>
    <w:rsid w:val="008F6BDB"/>
    <w:rsid w:val="00900419"/>
    <w:rsid w:val="009007EF"/>
    <w:rsid w:val="00906B80"/>
    <w:rsid w:val="00906E2C"/>
    <w:rsid w:val="0090765F"/>
    <w:rsid w:val="009114C7"/>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706"/>
    <w:rsid w:val="009A00B7"/>
    <w:rsid w:val="009A5CDF"/>
    <w:rsid w:val="009A711B"/>
    <w:rsid w:val="009B0418"/>
    <w:rsid w:val="009B0F55"/>
    <w:rsid w:val="009B1E5D"/>
    <w:rsid w:val="009B3B1E"/>
    <w:rsid w:val="009B6E41"/>
    <w:rsid w:val="009C2969"/>
    <w:rsid w:val="009C303D"/>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F74"/>
    <w:rsid w:val="009F125A"/>
    <w:rsid w:val="009F2B38"/>
    <w:rsid w:val="009F409E"/>
    <w:rsid w:val="009F53A1"/>
    <w:rsid w:val="009F5A20"/>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C24"/>
    <w:rsid w:val="00AA5FBE"/>
    <w:rsid w:val="00AA6865"/>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4E0D"/>
    <w:rsid w:val="00B26B13"/>
    <w:rsid w:val="00B3029B"/>
    <w:rsid w:val="00B30730"/>
    <w:rsid w:val="00B308F0"/>
    <w:rsid w:val="00B31172"/>
    <w:rsid w:val="00B321DA"/>
    <w:rsid w:val="00B321E4"/>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627EE"/>
    <w:rsid w:val="00B62A0C"/>
    <w:rsid w:val="00B633B0"/>
    <w:rsid w:val="00B63B60"/>
    <w:rsid w:val="00B64E0A"/>
    <w:rsid w:val="00B64F44"/>
    <w:rsid w:val="00B703C3"/>
    <w:rsid w:val="00B72CC4"/>
    <w:rsid w:val="00B73CB5"/>
    <w:rsid w:val="00B779E0"/>
    <w:rsid w:val="00B8309F"/>
    <w:rsid w:val="00B850A8"/>
    <w:rsid w:val="00B871C4"/>
    <w:rsid w:val="00B91207"/>
    <w:rsid w:val="00B918BB"/>
    <w:rsid w:val="00B91DE6"/>
    <w:rsid w:val="00B92748"/>
    <w:rsid w:val="00B928B4"/>
    <w:rsid w:val="00B93A2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27FD"/>
    <w:rsid w:val="00BC325D"/>
    <w:rsid w:val="00BC382C"/>
    <w:rsid w:val="00BC426C"/>
    <w:rsid w:val="00BC46D0"/>
    <w:rsid w:val="00BC5AA5"/>
    <w:rsid w:val="00BC601C"/>
    <w:rsid w:val="00BD0026"/>
    <w:rsid w:val="00BD1577"/>
    <w:rsid w:val="00BD1C0C"/>
    <w:rsid w:val="00BD1E06"/>
    <w:rsid w:val="00BD2E25"/>
    <w:rsid w:val="00BD4A39"/>
    <w:rsid w:val="00BD55A5"/>
    <w:rsid w:val="00BD5FB9"/>
    <w:rsid w:val="00BD662A"/>
    <w:rsid w:val="00BD67A7"/>
    <w:rsid w:val="00BE097F"/>
    <w:rsid w:val="00BE205C"/>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1BE2"/>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1FD7"/>
    <w:rsid w:val="00CC27E6"/>
    <w:rsid w:val="00CC3B73"/>
    <w:rsid w:val="00CC3FA5"/>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29AF"/>
    <w:rsid w:val="00CE44D7"/>
    <w:rsid w:val="00CE5B02"/>
    <w:rsid w:val="00CE64A2"/>
    <w:rsid w:val="00CE79C5"/>
    <w:rsid w:val="00CF2A15"/>
    <w:rsid w:val="00CF540F"/>
    <w:rsid w:val="00CF5483"/>
    <w:rsid w:val="00CF5B18"/>
    <w:rsid w:val="00CF63F2"/>
    <w:rsid w:val="00D00388"/>
    <w:rsid w:val="00D01422"/>
    <w:rsid w:val="00D02A62"/>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0A"/>
    <w:rsid w:val="00D17F6D"/>
    <w:rsid w:val="00D20250"/>
    <w:rsid w:val="00D21B5B"/>
    <w:rsid w:val="00D26B21"/>
    <w:rsid w:val="00D27841"/>
    <w:rsid w:val="00D30A6A"/>
    <w:rsid w:val="00D34080"/>
    <w:rsid w:val="00D34696"/>
    <w:rsid w:val="00D36767"/>
    <w:rsid w:val="00D3691B"/>
    <w:rsid w:val="00D37AC7"/>
    <w:rsid w:val="00D37C6F"/>
    <w:rsid w:val="00D40A6C"/>
    <w:rsid w:val="00D40B14"/>
    <w:rsid w:val="00D41A6C"/>
    <w:rsid w:val="00D41F1B"/>
    <w:rsid w:val="00D446C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25E3"/>
    <w:rsid w:val="00DB3175"/>
    <w:rsid w:val="00DB34A7"/>
    <w:rsid w:val="00DB3C5F"/>
    <w:rsid w:val="00DB4B09"/>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E19"/>
    <w:rsid w:val="00E269CB"/>
    <w:rsid w:val="00E27AEB"/>
    <w:rsid w:val="00E31891"/>
    <w:rsid w:val="00E32782"/>
    <w:rsid w:val="00E35C1F"/>
    <w:rsid w:val="00E42EFD"/>
    <w:rsid w:val="00E43DCA"/>
    <w:rsid w:val="00E43EDA"/>
    <w:rsid w:val="00E448DB"/>
    <w:rsid w:val="00E44C36"/>
    <w:rsid w:val="00E45227"/>
    <w:rsid w:val="00E46258"/>
    <w:rsid w:val="00E46DCE"/>
    <w:rsid w:val="00E47FB1"/>
    <w:rsid w:val="00E51832"/>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854"/>
    <w:rsid w:val="00F109BA"/>
    <w:rsid w:val="00F14C53"/>
    <w:rsid w:val="00F15791"/>
    <w:rsid w:val="00F15C7D"/>
    <w:rsid w:val="00F15F32"/>
    <w:rsid w:val="00F16BFD"/>
    <w:rsid w:val="00F17702"/>
    <w:rsid w:val="00F21E49"/>
    <w:rsid w:val="00F232BD"/>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348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F9F"/>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rsid w:val="00956508"/>
    <w:rPr>
      <w:color w:val="605E5C"/>
      <w:shd w:val="clear" w:color="auto" w:fill="E1DFDD"/>
    </w:rPr>
  </w:style>
  <w:style w:type="character" w:customStyle="1" w:styleId="UnresolvedMention">
    <w:name w:val="Unresolved Mention"/>
    <w:basedOn w:val="DefaultParagraphFont"/>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76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09948.zip" TargetMode="External"/><Relationship Id="rId2" Type="http://schemas.openxmlformats.org/officeDocument/2006/relationships/customXml" Target="../customXml/item2.xml"/><Relationship Id="rId16" Type="http://schemas.openxmlformats.org/officeDocument/2006/relationships/hyperlink" Target="file:///D:\Documents\3GPP\tsg_ran\WG2\TSGR2_115-e\Docs\R2-2107199.zip" TargetMode="External"/><Relationship Id="rId20" Type="http://schemas.openxmlformats.org/officeDocument/2006/relationships/hyperlink" Target="file:///D:\Documents\3GPP\tsg_ran\WG2\TSGR2_116-e\Docs\R2-211123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8343.zip" TargetMode="External"/><Relationship Id="rId10" Type="http://schemas.openxmlformats.org/officeDocument/2006/relationships/settings" Target="settings.xml"/><Relationship Id="rId19" Type="http://schemas.openxmlformats.org/officeDocument/2006/relationships/hyperlink" Target="file:///D:\Documents\3GPP\tsg_ran\WG2\TSGR2_116-e\Docs\R2-211094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chunli.wu@nokia-sbell.com" TargetMode="Externa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7.xml><?xml version="1.0" encoding="utf-8"?>
<ds:datastoreItem xmlns:ds="http://schemas.openxmlformats.org/officeDocument/2006/customXml" ds:itemID="{C0BABCF9-F977-4FE9-85DF-B804D7D3B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6916</Words>
  <Characters>39422</Characters>
  <Application>Microsoft Office Word</Application>
  <DocSecurity>0</DocSecurity>
  <Lines>328</Lines>
  <Paragraphs>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6246</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Xiaomi</cp:lastModifiedBy>
  <cp:revision>11</cp:revision>
  <dcterms:created xsi:type="dcterms:W3CDTF">2021-11-04T05:39:00Z</dcterms:created>
  <dcterms:modified xsi:type="dcterms:W3CDTF">2021-11-0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y fmtid="{D5CDD505-2E9C-101B-9397-08002B2CF9AE}" pid="12" name="CWM8a024ebe31d64062b338b14167601fc3">
    <vt:lpwstr>CWMQ59BDDigdE/KLooBEGN6GzLdc4gsUHnPsls0Guj/TazP8p//QMqZj9RkWXIG8ej05Af270/q7/R72YoHbelPcA==</vt:lpwstr>
  </property>
</Properties>
</file>